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E0BA1" w14:textId="77777777" w:rsidR="00CF2CF9" w:rsidRDefault="00CF2CF9" w:rsidP="002F26BF">
      <w:pPr>
        <w:jc w:val="center"/>
        <w:rPr>
          <w:b/>
          <w:i/>
        </w:rPr>
      </w:pPr>
    </w:p>
    <w:p w14:paraId="23B826A7" w14:textId="63B2C397" w:rsidR="00396C27" w:rsidRPr="00396C27" w:rsidRDefault="00D53F45" w:rsidP="00396C27">
      <w:pPr>
        <w:jc w:val="center"/>
        <w:rPr>
          <w:rFonts w:cstheme="minorHAnsi"/>
          <w:b/>
          <w:i/>
        </w:rPr>
      </w:pPr>
      <w:r w:rsidRPr="00396C27">
        <w:rPr>
          <w:rFonts w:cstheme="minorHAnsi"/>
          <w:b/>
          <w:i/>
        </w:rPr>
        <w:t xml:space="preserve">Program of </w:t>
      </w:r>
      <w:r w:rsidR="00617400" w:rsidRPr="00396C27">
        <w:rPr>
          <w:rFonts w:cstheme="minorHAnsi"/>
          <w:b/>
          <w:i/>
        </w:rPr>
        <w:t xml:space="preserve">the </w:t>
      </w:r>
      <w:r w:rsidR="005358C7" w:rsidRPr="005358C7">
        <w:rPr>
          <w:rFonts w:cstheme="minorHAnsi"/>
          <w:b/>
          <w:i/>
        </w:rPr>
        <w:t>46th International Scientific Conference on Economic and Social Development - "Sustainable Tourist Destinations"</w:t>
      </w:r>
      <w:r w:rsidR="0019197C">
        <w:rPr>
          <w:rFonts w:cstheme="minorHAnsi"/>
          <w:b/>
          <w:i/>
        </w:rPr>
        <w:t xml:space="preserve"> - </w:t>
      </w:r>
      <w:r w:rsidR="005358C7">
        <w:rPr>
          <w:rFonts w:cstheme="minorHAnsi"/>
          <w:b/>
          <w:bCs/>
          <w:i/>
        </w:rPr>
        <w:t>Varazdin</w:t>
      </w:r>
      <w:r w:rsidR="00DA5DA9" w:rsidRPr="00396C27">
        <w:rPr>
          <w:rFonts w:cstheme="minorHAnsi"/>
          <w:b/>
          <w:bCs/>
          <w:i/>
        </w:rPr>
        <w:t>,</w:t>
      </w:r>
      <w:r w:rsidR="00DA5DA9" w:rsidRPr="00396C27">
        <w:rPr>
          <w:rFonts w:cstheme="minorHAnsi"/>
          <w:b/>
          <w:i/>
        </w:rPr>
        <w:t xml:space="preserve"> </w:t>
      </w:r>
      <w:r w:rsidR="005358C7" w:rsidRPr="005358C7">
        <w:rPr>
          <w:rFonts w:cstheme="minorHAnsi"/>
          <w:b/>
          <w:i/>
        </w:rPr>
        <w:t>24-25 October, 2019</w:t>
      </w:r>
    </w:p>
    <w:p w14:paraId="63017790" w14:textId="78CDFAF9" w:rsidR="00396C27" w:rsidRDefault="002F26BF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  <w:r w:rsidRPr="00396C27">
        <w:rPr>
          <w:rFonts w:asciiTheme="minorHAnsi" w:hAnsiTheme="minorHAnsi" w:cstheme="minorHAnsi"/>
          <w:i/>
        </w:rPr>
        <w:t xml:space="preserve">Venue: </w:t>
      </w:r>
      <w:r w:rsidR="005358C7" w:rsidRPr="005358C7">
        <w:rPr>
          <w:rFonts w:asciiTheme="minorHAnsi" w:hAnsiTheme="minorHAnsi" w:cstheme="minorHAnsi"/>
          <w:i/>
        </w:rPr>
        <w:t>Sveučilište Sjever, Sveučilišni centar Varaždin - 104. Brigade 1, Varazdin, Croatia</w:t>
      </w:r>
    </w:p>
    <w:p w14:paraId="11220BD0" w14:textId="1746F7B0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  <w:r w:rsidRPr="00F511B8">
        <w:rPr>
          <w:rFonts w:asciiTheme="minorHAnsi" w:hAnsiTheme="minorHAnsi" w:cstheme="minorHAnsi"/>
          <w:i/>
        </w:rPr>
        <w:t>In cooperation with: University North, Faculty of Management University of Warsaw and Faculty of Law, Economics and Social Sciences Sale - Mohammed V University in Rabat</w:t>
      </w:r>
    </w:p>
    <w:p w14:paraId="786CE8AD" w14:textId="5C065AE9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>Supported by: City of Varazdin</w:t>
      </w:r>
    </w:p>
    <w:p w14:paraId="7ADA7B6D" w14:textId="2BB521F7" w:rsidR="0019197C" w:rsidRDefault="0019197C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3747ED32" wp14:editId="5EE4CD88">
            <wp:simplePos x="0" y="0"/>
            <wp:positionH relativeFrom="margin">
              <wp:align>center</wp:align>
            </wp:positionH>
            <wp:positionV relativeFrom="paragraph">
              <wp:posOffset>150924</wp:posOffset>
            </wp:positionV>
            <wp:extent cx="647700" cy="808689"/>
            <wp:effectExtent l="0" t="0" r="0" b="0"/>
            <wp:wrapNone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arazdin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8086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49FCC7" w14:textId="77777777" w:rsidR="00716081" w:rsidRDefault="00716081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6F738E34" w14:textId="0DCA79F3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4A08F635" w14:textId="655D3FD5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52CB93D8" w14:textId="66F3A36D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2BD18442" w14:textId="1FCBB4E4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64E74B4B" w14:textId="77777777" w:rsidR="00F511B8" w:rsidRDefault="00F511B8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p w14:paraId="714ACA50" w14:textId="730BCBC7" w:rsidR="00CF2CF9" w:rsidRPr="00DA5DA9" w:rsidRDefault="00CF2CF9" w:rsidP="006F212C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tbl>
      <w:tblPr>
        <w:tblStyle w:val="Reetkatablice"/>
        <w:tblW w:w="10917" w:type="dxa"/>
        <w:tblLook w:val="04A0" w:firstRow="1" w:lastRow="0" w:firstColumn="1" w:lastColumn="0" w:noHBand="0" w:noVBand="1"/>
      </w:tblPr>
      <w:tblGrid>
        <w:gridCol w:w="3508"/>
        <w:gridCol w:w="7409"/>
      </w:tblGrid>
      <w:tr w:rsidR="002F26BF" w14:paraId="0594337E" w14:textId="77777777" w:rsidTr="009B5943">
        <w:tc>
          <w:tcPr>
            <w:tcW w:w="10917" w:type="dxa"/>
            <w:gridSpan w:val="2"/>
          </w:tcPr>
          <w:p w14:paraId="5D404497" w14:textId="01C2AAEE" w:rsidR="002F26BF" w:rsidRDefault="002F26BF" w:rsidP="008454F8">
            <w:pPr>
              <w:rPr>
                <w:lang w:val="hr-HR"/>
              </w:rPr>
            </w:pPr>
            <w:r w:rsidRPr="006C0042">
              <w:rPr>
                <w:rFonts w:cs="Courier New"/>
                <w:b/>
                <w:i/>
              </w:rPr>
              <w:t>First day</w:t>
            </w:r>
            <w:r w:rsidR="008454F8">
              <w:rPr>
                <w:rFonts w:cs="Courier New"/>
                <w:b/>
                <w:i/>
              </w:rPr>
              <w:t xml:space="preserve">, </w:t>
            </w:r>
            <w:r w:rsidR="00117453" w:rsidRPr="00117453">
              <w:rPr>
                <w:rFonts w:cs="Courier New"/>
                <w:b/>
                <w:i/>
              </w:rPr>
              <w:t>October</w:t>
            </w:r>
            <w:r w:rsidR="00117453">
              <w:rPr>
                <w:rFonts w:cs="Courier New"/>
                <w:b/>
                <w:i/>
              </w:rPr>
              <w:t xml:space="preserve"> 24</w:t>
            </w:r>
            <w:r w:rsidR="008454F8" w:rsidRPr="008454F8">
              <w:rPr>
                <w:rFonts w:cs="Courier New"/>
                <w:b/>
                <w:i/>
                <w:vertAlign w:val="superscript"/>
              </w:rPr>
              <w:t>th</w:t>
            </w:r>
            <w:r w:rsidR="00DB0D30">
              <w:rPr>
                <w:rFonts w:cs="Courier New"/>
                <w:b/>
                <w:i/>
              </w:rPr>
              <w:t xml:space="preserve"> 2019</w:t>
            </w:r>
            <w:r w:rsidRPr="006C0042">
              <w:rPr>
                <w:rFonts w:cs="Courier New"/>
                <w:b/>
                <w:i/>
              </w:rPr>
              <w:t xml:space="preserve">              </w:t>
            </w:r>
            <w:r w:rsidRPr="006C0042">
              <w:rPr>
                <w:rFonts w:eastAsia="Times New Roman" w:cs="Times New Roman"/>
                <w:b/>
                <w:i/>
                <w:iCs/>
                <w:color w:val="000000" w:themeColor="text1"/>
                <w:lang w:eastAsia="hr-HR"/>
              </w:rPr>
              <w:t>Individual arrival of delegates</w:t>
            </w:r>
          </w:p>
        </w:tc>
      </w:tr>
      <w:tr w:rsidR="00D53F45" w14:paraId="70BEC615" w14:textId="77777777" w:rsidTr="001A34B1">
        <w:tc>
          <w:tcPr>
            <w:tcW w:w="3508" w:type="dxa"/>
            <w:shd w:val="clear" w:color="auto" w:fill="595959" w:themeFill="text1" w:themeFillTint="A6"/>
          </w:tcPr>
          <w:p w14:paraId="318B6E1F" w14:textId="6FB7F584" w:rsidR="00D53F45" w:rsidRDefault="008454F8" w:rsidP="00C85D99">
            <w:pPr>
              <w:rPr>
                <w:rFonts w:eastAsia="Times New Roman" w:cs="Times New Roman"/>
                <w:b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FE4376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9</w:t>
            </w:r>
            <w:r w:rsidR="00D22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FE4376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D22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0 – </w:t>
            </w:r>
            <w:r w:rsidR="00FE4376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0</w:t>
            </w:r>
            <w:r w:rsidR="00D22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FE4376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D53F45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595959" w:themeFill="text1" w:themeFillTint="A6"/>
          </w:tcPr>
          <w:p w14:paraId="4D0C6D02" w14:textId="5BD6BF8A" w:rsidR="00D53F45" w:rsidRPr="00D53F45" w:rsidRDefault="00067ED4" w:rsidP="00826BCB">
            <w:pP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i/>
                <w:color w:val="FFFFFF" w:themeColor="background1"/>
                <w:lang w:eastAsia="hr-HR"/>
              </w:rPr>
              <w:t>Welcome Drink and Registration</w:t>
            </w:r>
          </w:p>
        </w:tc>
      </w:tr>
      <w:tr w:rsidR="002F26BF" w14:paraId="7EF169F9" w14:textId="77777777" w:rsidTr="009B5943">
        <w:tc>
          <w:tcPr>
            <w:tcW w:w="3508" w:type="dxa"/>
            <w:shd w:val="clear" w:color="auto" w:fill="0070C0"/>
          </w:tcPr>
          <w:p w14:paraId="548DE3A2" w14:textId="153FA832" w:rsidR="002F26BF" w:rsidRDefault="00FE4376" w:rsidP="00C85D99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0</w:t>
            </w:r>
            <w:r w:rsidR="006F212C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FF6248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C85D99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BF760F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 – 1</w:t>
            </w:r>
            <w:r w:rsidR="006F595C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</w:t>
            </w:r>
            <w:r w:rsidR="006F212C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6F595C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2F26BF" w:rsidRPr="006C0042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6262AF71" w14:textId="0E330170" w:rsidR="002F26BF" w:rsidRDefault="002F26BF" w:rsidP="00826BCB">
            <w:pPr>
              <w:rPr>
                <w:lang w:val="hr-HR"/>
              </w:rPr>
            </w:pPr>
            <w:r w:rsidRPr="006C0042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Opening Ceremony</w:t>
            </w:r>
            <w:r w:rsidR="00A26DD2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</w:p>
        </w:tc>
      </w:tr>
      <w:tr w:rsidR="002F26BF" w14:paraId="058CC5D5" w14:textId="77777777" w:rsidTr="004277C8">
        <w:trPr>
          <w:trHeight w:val="2751"/>
        </w:trPr>
        <w:tc>
          <w:tcPr>
            <w:tcW w:w="10917" w:type="dxa"/>
            <w:gridSpan w:val="2"/>
            <w:shd w:val="clear" w:color="auto" w:fill="D9E2F3" w:themeFill="accent1" w:themeFillTint="33"/>
          </w:tcPr>
          <w:p w14:paraId="0E7B7331" w14:textId="3A4011CB" w:rsidR="002F26BF" w:rsidRDefault="002F26BF" w:rsidP="00D17CCD">
            <w:pPr>
              <w:jc w:val="center"/>
              <w:rPr>
                <w:rFonts w:eastAsia="Calibri" w:cstheme="minorHAnsi"/>
                <w:b/>
                <w:bCs/>
                <w:color w:val="000000"/>
              </w:rPr>
            </w:pPr>
            <w:r w:rsidRPr="00D17CCD">
              <w:rPr>
                <w:rFonts w:eastAsia="Calibri" w:cstheme="minorHAnsi"/>
                <w:b/>
                <w:bCs/>
                <w:color w:val="000000"/>
              </w:rPr>
              <w:t xml:space="preserve">WELCOME </w:t>
            </w:r>
            <w:r w:rsidR="000C59BA" w:rsidRPr="00D17CCD">
              <w:rPr>
                <w:rFonts w:eastAsia="Calibri" w:cstheme="minorHAnsi"/>
                <w:b/>
                <w:bCs/>
                <w:color w:val="000000"/>
              </w:rPr>
              <w:t>ADDRESS</w:t>
            </w:r>
            <w:r w:rsidR="004277C8">
              <w:rPr>
                <w:rFonts w:eastAsia="Calibri" w:cstheme="minorHAnsi"/>
                <w:b/>
                <w:bCs/>
                <w:color w:val="000000"/>
              </w:rPr>
              <w:t>ES</w:t>
            </w:r>
          </w:p>
          <w:p w14:paraId="3949832B" w14:textId="4B8435AE" w:rsidR="00F43D10" w:rsidRPr="004277C8" w:rsidRDefault="004277C8" w:rsidP="00F43D10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  <w:r w:rsidRPr="004277C8">
              <w:rPr>
                <w:rFonts w:eastAsia="Calibri" w:cstheme="minorHAnsi"/>
                <w:b/>
                <w:bCs/>
                <w:color w:val="000000" w:themeColor="text1"/>
              </w:rPr>
              <w:t>Domagoj Cingula, Organizing Committee</w:t>
            </w:r>
            <w:r w:rsidR="00B808CA">
              <w:rPr>
                <w:rFonts w:eastAsia="Calibri" w:cstheme="minorHAnsi"/>
                <w:b/>
                <w:bCs/>
                <w:color w:val="000000" w:themeColor="text1"/>
              </w:rPr>
              <w:t xml:space="preserve"> - moderator</w:t>
            </w:r>
          </w:p>
          <w:p w14:paraId="5439CD1B" w14:textId="6380327E" w:rsidR="00F43D10" w:rsidRDefault="00F43D10" w:rsidP="00F43D10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  <w:r w:rsidRPr="004277C8">
              <w:rPr>
                <w:rFonts w:eastAsia="Calibri" w:cstheme="minorHAnsi"/>
                <w:b/>
                <w:bCs/>
                <w:color w:val="000000" w:themeColor="text1"/>
              </w:rPr>
              <w:t xml:space="preserve">Prof. Marin Milković, </w:t>
            </w:r>
            <w:r w:rsidR="00B808CA">
              <w:rPr>
                <w:rFonts w:eastAsia="Calibri" w:cstheme="minorHAnsi"/>
                <w:b/>
                <w:bCs/>
                <w:color w:val="000000" w:themeColor="text1"/>
              </w:rPr>
              <w:t xml:space="preserve">PhD., </w:t>
            </w:r>
            <w:r w:rsidR="002F2727" w:rsidRPr="004277C8">
              <w:rPr>
                <w:rFonts w:eastAsia="Calibri" w:cstheme="minorHAnsi"/>
                <w:b/>
                <w:bCs/>
                <w:color w:val="000000" w:themeColor="text1"/>
              </w:rPr>
              <w:t>R</w:t>
            </w:r>
            <w:r w:rsidRPr="004277C8">
              <w:rPr>
                <w:rFonts w:eastAsia="Calibri" w:cstheme="minorHAnsi"/>
                <w:b/>
                <w:bCs/>
                <w:color w:val="000000" w:themeColor="text1"/>
              </w:rPr>
              <w:t>e</w:t>
            </w:r>
            <w:r w:rsidR="002F2727" w:rsidRPr="004277C8">
              <w:rPr>
                <w:rFonts w:eastAsia="Calibri" w:cstheme="minorHAnsi"/>
                <w:b/>
                <w:bCs/>
                <w:color w:val="000000" w:themeColor="text1"/>
              </w:rPr>
              <w:t>c</w:t>
            </w:r>
            <w:r w:rsidRPr="004277C8">
              <w:rPr>
                <w:rFonts w:eastAsia="Calibri" w:cstheme="minorHAnsi"/>
                <w:b/>
                <w:bCs/>
                <w:color w:val="000000" w:themeColor="text1"/>
              </w:rPr>
              <w:t>tor</w:t>
            </w:r>
            <w:r w:rsidR="002F2727" w:rsidRPr="004277C8">
              <w:rPr>
                <w:rFonts w:eastAsia="Calibri" w:cstheme="minorHAnsi"/>
                <w:b/>
                <w:bCs/>
                <w:color w:val="000000" w:themeColor="text1"/>
              </w:rPr>
              <w:t xml:space="preserve"> of University North</w:t>
            </w:r>
          </w:p>
          <w:p w14:paraId="256EB218" w14:textId="481E078E" w:rsidR="00B808CA" w:rsidRDefault="00B808CA" w:rsidP="00F43D10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  <w:r>
              <w:rPr>
                <w:rFonts w:eastAsia="Calibri" w:cstheme="minorHAnsi"/>
                <w:b/>
                <w:bCs/>
                <w:color w:val="000000" w:themeColor="text1"/>
              </w:rPr>
              <w:t xml:space="preserve">Prof. </w:t>
            </w:r>
            <w:r w:rsidRPr="00B808CA">
              <w:rPr>
                <w:rFonts w:eastAsia="Calibri" w:cstheme="minorHAnsi"/>
                <w:b/>
                <w:bCs/>
                <w:color w:val="000000" w:themeColor="text1"/>
              </w:rPr>
              <w:t>Marijan Cingula,</w:t>
            </w:r>
            <w:r>
              <w:rPr>
                <w:rFonts w:eastAsia="Calibri" w:cstheme="minorHAnsi"/>
                <w:b/>
                <w:bCs/>
                <w:color w:val="000000" w:themeColor="text1"/>
              </w:rPr>
              <w:t xml:space="preserve"> PhD.,</w:t>
            </w:r>
            <w:r w:rsidRPr="00B808CA">
              <w:rPr>
                <w:rFonts w:eastAsia="Calibri" w:cstheme="minorHAnsi"/>
                <w:b/>
                <w:bCs/>
                <w:color w:val="000000" w:themeColor="text1"/>
              </w:rPr>
              <w:t xml:space="preserve"> Scientific Committee</w:t>
            </w:r>
          </w:p>
          <w:p w14:paraId="41E91115" w14:textId="77777777" w:rsidR="00B808CA" w:rsidRPr="00B808CA" w:rsidRDefault="00B808CA" w:rsidP="00B808CA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  <w:r w:rsidRPr="00B808CA">
              <w:rPr>
                <w:rFonts w:eastAsia="Calibri" w:cstheme="minorHAnsi"/>
                <w:b/>
                <w:bCs/>
                <w:color w:val="000000" w:themeColor="text1"/>
              </w:rPr>
              <w:t>prof. Dora Smolčić Jurdana, Ph.D., Dean of Faculty of Tourism and Hospitality Management</w:t>
            </w:r>
          </w:p>
          <w:p w14:paraId="51EFFBDA" w14:textId="2BC5EF75" w:rsidR="00B808CA" w:rsidRPr="004277C8" w:rsidRDefault="00B808CA" w:rsidP="00B808CA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  <w:r w:rsidRPr="00B808CA">
              <w:rPr>
                <w:rFonts w:eastAsia="Calibri" w:cstheme="minorHAnsi"/>
                <w:b/>
                <w:bCs/>
                <w:color w:val="000000" w:themeColor="text1"/>
              </w:rPr>
              <w:t xml:space="preserve">Mustapha Machrafi, </w:t>
            </w:r>
            <w:r>
              <w:rPr>
                <w:rFonts w:eastAsia="Calibri" w:cstheme="minorHAnsi"/>
                <w:b/>
                <w:bCs/>
                <w:color w:val="000000" w:themeColor="text1"/>
              </w:rPr>
              <w:t xml:space="preserve">PhD., </w:t>
            </w:r>
            <w:r w:rsidRPr="00B808CA">
              <w:rPr>
                <w:rFonts w:eastAsia="Calibri" w:cstheme="minorHAnsi"/>
                <w:b/>
                <w:bCs/>
                <w:color w:val="000000" w:themeColor="text1"/>
              </w:rPr>
              <w:t>Mohammed V University, Rabat, Morocco</w:t>
            </w:r>
          </w:p>
          <w:p w14:paraId="331E96AF" w14:textId="4E54F074" w:rsidR="00F43D10" w:rsidRPr="004277C8" w:rsidRDefault="002F2727" w:rsidP="00F43D10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  <w:r w:rsidRPr="004277C8">
              <w:rPr>
                <w:rFonts w:eastAsia="Calibri" w:cstheme="minorHAnsi"/>
                <w:b/>
                <w:bCs/>
                <w:color w:val="000000" w:themeColor="text1"/>
              </w:rPr>
              <w:t>Ivan Čehok, Ph.D., Mayor of the City of Varaždin</w:t>
            </w:r>
          </w:p>
          <w:p w14:paraId="652790FA" w14:textId="2D58252D" w:rsidR="002F2727" w:rsidRDefault="00F43D10" w:rsidP="00F43D10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  <w:r w:rsidRPr="004277C8">
              <w:rPr>
                <w:rFonts w:eastAsia="Calibri" w:cstheme="minorHAnsi"/>
                <w:b/>
                <w:bCs/>
                <w:color w:val="000000" w:themeColor="text1"/>
              </w:rPr>
              <w:t xml:space="preserve">Radimir Čačić, </w:t>
            </w:r>
            <w:r w:rsidR="002F2727" w:rsidRPr="004277C8">
              <w:rPr>
                <w:rFonts w:eastAsia="Calibri" w:cstheme="minorHAnsi"/>
                <w:b/>
                <w:bCs/>
                <w:color w:val="000000" w:themeColor="text1"/>
              </w:rPr>
              <w:t>Prefect of Varaždin County</w:t>
            </w:r>
          </w:p>
          <w:p w14:paraId="2997000C" w14:textId="6C4430C9" w:rsidR="00B808CA" w:rsidRPr="004277C8" w:rsidRDefault="00B808CA" w:rsidP="00F43D10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  <w:r w:rsidRPr="00B808CA">
              <w:rPr>
                <w:rFonts w:eastAsia="Calibri" w:cstheme="minorHAnsi"/>
                <w:b/>
                <w:bCs/>
                <w:color w:val="000000" w:themeColor="text1"/>
              </w:rPr>
              <w:t>Darko Horvat, Minister of Economy</w:t>
            </w:r>
          </w:p>
          <w:p w14:paraId="1E7EE7BB" w14:textId="610C4C85" w:rsidR="008C42F5" w:rsidRPr="004277C8" w:rsidRDefault="000D5384" w:rsidP="00B808CA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  <w:r w:rsidRPr="004277C8">
              <w:rPr>
                <w:rFonts w:eastAsia="Calibri" w:cstheme="minorHAnsi"/>
                <w:b/>
                <w:bCs/>
                <w:color w:val="000000" w:themeColor="text1"/>
              </w:rPr>
              <w:t xml:space="preserve"> </w:t>
            </w:r>
          </w:p>
        </w:tc>
      </w:tr>
      <w:tr w:rsidR="00BF760F" w:rsidRPr="00D17CCD" w14:paraId="4DBDC024" w14:textId="77777777" w:rsidTr="00ED4C25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C383106" w14:textId="77777777" w:rsidR="00BF760F" w:rsidRPr="00D17CCD" w:rsidRDefault="00BF760F" w:rsidP="00ED4C25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1:00 – 11:3</w:t>
            </w:r>
            <w:r w:rsidRPr="00D17CCD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BD9303" w14:textId="77777777" w:rsidR="00BF760F" w:rsidRPr="00D17CCD" w:rsidRDefault="00BF760F" w:rsidP="00ED4C25">
            <w:pPr>
              <w:rPr>
                <w:rFonts w:cstheme="minorHAnsi"/>
                <w:lang w:val="hr-HR"/>
              </w:rPr>
            </w:pPr>
            <w:r w:rsidRPr="00D17CCD">
              <w:rPr>
                <w:rFonts w:eastAsia="Times New Roman" w:cstheme="minorHAnsi"/>
                <w:b/>
                <w:i/>
                <w:iCs/>
                <w:lang w:eastAsia="hr-HR"/>
              </w:rPr>
              <w:t>Coffee Break</w:t>
            </w:r>
          </w:p>
        </w:tc>
      </w:tr>
      <w:tr w:rsidR="00067ED4" w14:paraId="05DC2A7B" w14:textId="77777777" w:rsidTr="00570FF6">
        <w:tc>
          <w:tcPr>
            <w:tcW w:w="3508" w:type="dxa"/>
            <w:shd w:val="clear" w:color="auto" w:fill="0070C0"/>
          </w:tcPr>
          <w:p w14:paraId="29B14331" w14:textId="3AA0C30D" w:rsidR="00067ED4" w:rsidRDefault="00BF760F" w:rsidP="00570FF6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1:30 – 13</w:t>
            </w:r>
            <w:r w:rsidR="00067ED4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6F595C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3</w:t>
            </w:r>
            <w:r w:rsidR="00067ED4" w:rsidRPr="006C0042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106B77B6" w14:textId="4BED5F08" w:rsidR="00067ED4" w:rsidRDefault="00067ED4" w:rsidP="00570FF6">
            <w:pPr>
              <w:rPr>
                <w:lang w:val="hr-HR"/>
              </w:rPr>
            </w:pPr>
            <w:r w:rsidRPr="006C0042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Session </w:t>
            </w: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I.</w:t>
            </w:r>
          </w:p>
        </w:tc>
      </w:tr>
      <w:tr w:rsidR="00067ED4" w14:paraId="66F937C8" w14:textId="77777777" w:rsidTr="00680D38">
        <w:trPr>
          <w:trHeight w:val="77"/>
        </w:trPr>
        <w:tc>
          <w:tcPr>
            <w:tcW w:w="10917" w:type="dxa"/>
            <w:gridSpan w:val="2"/>
            <w:shd w:val="clear" w:color="auto" w:fill="D9E2F3" w:themeFill="accent1" w:themeFillTint="33"/>
          </w:tcPr>
          <w:p w14:paraId="677B09BD" w14:textId="0917017F" w:rsidR="006F595C" w:rsidRPr="003D1278" w:rsidRDefault="00B20D69" w:rsidP="006F595C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B20D6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Ljubica Milanovic Glavan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B20D6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Lucija </w:t>
            </w:r>
            <w:r w:rsidR="00C13243" w:rsidRPr="00B20D6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Ivancic </w:t>
            </w:r>
            <w:r w:rsidR="00C13243" w:rsidRPr="003D1278">
              <w:rPr>
                <w:rFonts w:ascii="Arial Black" w:hAnsi="Arial Black"/>
                <w:b/>
              </w:rPr>
              <w:t>■</w:t>
            </w:r>
            <w:r w:rsidR="006F595C" w:rsidRPr="003D1278">
              <w:rPr>
                <w:rFonts w:ascii="Arial Black" w:hAnsi="Arial Black"/>
              </w:rPr>
              <w:t xml:space="preserve"> </w:t>
            </w:r>
            <w:r w:rsidRPr="00B20D69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KNOWLEDGE MANAGEMENT: CASE OF CROATIA</w:t>
            </w:r>
          </w:p>
          <w:p w14:paraId="5336B17B" w14:textId="77777777" w:rsidR="00B20D69" w:rsidRPr="00B20D69" w:rsidRDefault="00B20D69" w:rsidP="006F595C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B20D6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Zrinka Lackovic Vincek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B20D6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Vlatka Bilas, Ivana Dvorski Lackovic</w:t>
            </w:r>
            <w:r w:rsidR="006F595C" w:rsidRPr="003D1278">
              <w:rPr>
                <w:rFonts w:ascii="Arial Black" w:hAnsi="Arial Black"/>
                <w:b/>
              </w:rPr>
              <w:t xml:space="preserve"> </w:t>
            </w:r>
            <w:r w:rsidR="006F595C" w:rsidRPr="003D1278">
              <w:rPr>
                <w:rFonts w:ascii="Arial Black" w:hAnsi="Arial Black"/>
              </w:rPr>
              <w:t xml:space="preserve">■ </w:t>
            </w:r>
            <w:r w:rsidRPr="00B20D69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DEVELOPMENT OF INTERNATIONAL TRADE IN SERVICES AND ISSUES OF STATISTICAL MONITORING AND RECORDING</w:t>
            </w:r>
          </w:p>
          <w:p w14:paraId="62B68357" w14:textId="492AE717" w:rsidR="006F595C" w:rsidRPr="003D1278" w:rsidRDefault="00B20D69" w:rsidP="006F595C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B20D6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Jiri Vanicek</w:t>
            </w:r>
            <w:r w:rsidR="006F595C" w:rsidRPr="006A3901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r w:rsidR="006F595C" w:rsidRPr="003D1278">
              <w:rPr>
                <w:rFonts w:ascii="Arial Black" w:hAnsi="Arial Black"/>
              </w:rPr>
              <w:t xml:space="preserve">■ </w:t>
            </w:r>
            <w:r w:rsidRPr="00B20D69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POSITION OF PRAGUE ON THE INTERNATIONAL TOURISM MARKET</w:t>
            </w:r>
          </w:p>
          <w:p w14:paraId="47A93C06" w14:textId="64A0047B" w:rsidR="006F595C" w:rsidRPr="003D1278" w:rsidRDefault="00FF6248" w:rsidP="006F595C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FF624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Tomasz Studzieniecki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FF624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Eduardas Spiriajevas</w:t>
            </w:r>
            <w:r w:rsidR="006F595C" w:rsidRPr="003D1278">
              <w:rPr>
                <w:rFonts w:ascii="Arial Black" w:hAnsi="Arial Black"/>
                <w:b/>
              </w:rPr>
              <w:t xml:space="preserve"> </w:t>
            </w:r>
            <w:r w:rsidR="006F595C" w:rsidRPr="003D1278">
              <w:rPr>
                <w:rFonts w:ascii="Arial Black" w:hAnsi="Arial Black"/>
              </w:rPr>
              <w:t xml:space="preserve">■ </w:t>
            </w:r>
            <w:r w:rsidR="00086242" w:rsidRPr="00086242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CROSS-BORDER TOURIST DESTINATIONS IN EUROPE - GENESIS, ESSENCE AND PROMOTION</w:t>
            </w:r>
          </w:p>
          <w:p w14:paraId="75A0AF7B" w14:textId="77777777" w:rsidR="00845746" w:rsidRPr="00DF4046" w:rsidRDefault="00845746" w:rsidP="00845746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DF4046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Tomislav Rados,</w:t>
            </w:r>
            <w:r w:rsidRPr="00DF4046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  <w:r w:rsidRPr="00DF4046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anja Simic, Petar Misevic</w:t>
            </w:r>
            <w:r w:rsidRPr="00DF4046">
              <w:rPr>
                <w:rFonts w:ascii="Arial Black" w:hAnsi="Arial Black"/>
                <w:b/>
              </w:rPr>
              <w:t xml:space="preserve"> </w:t>
            </w:r>
            <w:r w:rsidRPr="00DF4046">
              <w:rPr>
                <w:rFonts w:ascii="Arial Black" w:hAnsi="Arial Black"/>
              </w:rPr>
              <w:t xml:space="preserve">■ </w:t>
            </w:r>
            <w:r w:rsidRPr="00DF4046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DIGITAL TRANSFORMATION - THE IMPLEMENTATION PROCESS IN THE CASE OF THE CROATIAN CHAMBER OF ECONOMY (CCE) </w:t>
            </w:r>
          </w:p>
          <w:p w14:paraId="3078F753" w14:textId="77777777" w:rsidR="00845746" w:rsidRDefault="00845746" w:rsidP="00845746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97616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Zvonimir Savic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,</w:t>
            </w:r>
            <w:r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  <w:r w:rsidRPr="0097616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etar Misevic, Luka Burilovic</w:t>
            </w:r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976162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WORKER’S REMMITANCES FROM ABROAD – INCREASINGLY IMPORTANT SOURCE OF DOMESTIC CONSUMPTION GROWTH</w:t>
            </w:r>
          </w:p>
          <w:p w14:paraId="2EB1CA0A" w14:textId="2BB4E586" w:rsidR="00845746" w:rsidRPr="003F6597" w:rsidRDefault="00845746" w:rsidP="00845746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97616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etar Misevic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,</w:t>
            </w:r>
            <w:r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  <w:r w:rsidRPr="0097616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Hrvoje Volarevic, Marko Peric</w:t>
            </w:r>
            <w:r w:rsidRPr="003D1278">
              <w:rPr>
                <w:rFonts w:ascii="Arial Black" w:hAnsi="Arial Black"/>
              </w:rPr>
              <w:t xml:space="preserve"> ■ </w:t>
            </w:r>
            <w:r w:rsidRPr="00976162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APPLIED REGRESSION ANALYSIS FOR PRIVATE EQUITY FUNDS</w:t>
            </w:r>
          </w:p>
          <w:p w14:paraId="5D81A227" w14:textId="5F758170" w:rsidR="003D1278" w:rsidRDefault="003F6597" w:rsidP="006F595C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3F6597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Tomasz Florczak</w:t>
            </w:r>
            <w:r w:rsidR="003D1278" w:rsidRPr="003D1278">
              <w:rPr>
                <w:rFonts w:ascii="Arial Black" w:hAnsi="Arial Black"/>
                <w:b/>
              </w:rPr>
              <w:t xml:space="preserve"> </w:t>
            </w:r>
            <w:r w:rsidR="003D1278" w:rsidRPr="003D1278">
              <w:rPr>
                <w:rFonts w:ascii="Arial Black" w:hAnsi="Arial Black"/>
              </w:rPr>
              <w:t xml:space="preserve">■ </w:t>
            </w:r>
            <w:r w:rsidRPr="003F6597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HE PROCESS OF FINANCIALIZATION IN GROUPS OF EUROPEAN UNION MEMBER STATES</w:t>
            </w:r>
          </w:p>
          <w:p w14:paraId="7CB3A235" w14:textId="20F44AA5" w:rsidR="003D1278" w:rsidRPr="003D1278" w:rsidRDefault="00C2793D" w:rsidP="003D1278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C2793D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Marta Paduszynska</w:t>
            </w:r>
            <w:r w:rsidR="003D1278" w:rsidRPr="003D1278">
              <w:rPr>
                <w:rFonts w:ascii="Arial Black" w:hAnsi="Arial Black"/>
              </w:rPr>
              <w:t xml:space="preserve"> ■ </w:t>
            </w:r>
            <w:r w:rsidRPr="00C2793D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MISSELLING IN THE FINANCIAL SECTOR - THE EXAMPLE OF THE UNITED KINGDOM AND POLAND</w:t>
            </w:r>
            <w:r w:rsidR="003D1278"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</w:p>
          <w:p w14:paraId="206B9F4D" w14:textId="35B3A6AB" w:rsidR="00233AC3" w:rsidRPr="00C65132" w:rsidRDefault="00E44E8C" w:rsidP="00760CBE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</w:pPr>
            <w:r w:rsidRPr="00C6513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Flora Poecze,</w:t>
            </w:r>
            <w:r>
              <w:t xml:space="preserve"> </w:t>
            </w:r>
            <w:r w:rsidRPr="00C6513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nte Roncevic, Sanja Zlatic</w:t>
            </w:r>
            <w:r w:rsidR="003D1278" w:rsidRPr="00C65132">
              <w:rPr>
                <w:rFonts w:ascii="Arial Black" w:hAnsi="Arial Black"/>
              </w:rPr>
              <w:t xml:space="preserve"> ■ </w:t>
            </w:r>
            <w:r w:rsidRPr="00C65132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FURTHER DIFFERENTIATING FACTORS OF GAMERS' HEXAD PLAYER TYPES</w:t>
            </w:r>
          </w:p>
          <w:p w14:paraId="1A88D7A7" w14:textId="22099F27" w:rsidR="00233AC3" w:rsidRPr="00D0067E" w:rsidRDefault="00C65132" w:rsidP="00C91B70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b/>
                <w:color w:val="FF0000"/>
              </w:rPr>
            </w:pPr>
            <w:r w:rsidRPr="00D0067E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Patrizia Zangoli </w:t>
            </w:r>
            <w:r w:rsidRPr="00D0067E">
              <w:rPr>
                <w:rFonts w:ascii="Arial Black" w:hAnsi="Arial Black"/>
              </w:rPr>
              <w:t xml:space="preserve">■ </w:t>
            </w:r>
            <w:r w:rsidRPr="00D0067E">
              <w:rPr>
                <w:rStyle w:val="Naglaeno"/>
                <w:rFonts w:eastAsia="Calibri" w:cstheme="minorHAnsi"/>
                <w:b w:val="0"/>
                <w:bCs w:val="0"/>
              </w:rPr>
              <w:t>“</w:t>
            </w:r>
            <w:r w:rsidRPr="00D0067E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PORT’S ROLE AS A DETERMINANT OF CRUISE DESTINATION SOCIO-ECONOMIC SUSTAINABILITY</w:t>
            </w:r>
            <w:r w:rsidRPr="00D0067E">
              <w:rPr>
                <w:rStyle w:val="Naglaeno"/>
                <w:rFonts w:eastAsia="Calibri" w:cstheme="minorHAnsi"/>
                <w:b w:val="0"/>
                <w:bCs w:val="0"/>
              </w:rPr>
              <w:t>”</w:t>
            </w:r>
            <w:bookmarkStart w:id="0" w:name="_GoBack"/>
            <w:bookmarkEnd w:id="0"/>
          </w:p>
          <w:p w14:paraId="58496A32" w14:textId="77777777" w:rsidR="00233AC3" w:rsidRPr="00680D38" w:rsidRDefault="00233AC3" w:rsidP="00233AC3">
            <w:pPr>
              <w:ind w:left="357"/>
              <w:contextualSpacing/>
              <w:rPr>
                <w:rFonts w:eastAsia="Calibri" w:cstheme="minorHAnsi"/>
                <w:color w:val="FF0000"/>
              </w:rPr>
            </w:pPr>
          </w:p>
          <w:p w14:paraId="3BE4A2C1" w14:textId="77777777" w:rsidR="00680D38" w:rsidRDefault="00680D38" w:rsidP="00680D38">
            <w:pPr>
              <w:ind w:left="357"/>
              <w:contextualSpacing/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</w:pPr>
          </w:p>
          <w:p w14:paraId="3160BB2B" w14:textId="4F6A4BA4" w:rsidR="00680D38" w:rsidRPr="00680D38" w:rsidRDefault="00680D38" w:rsidP="00680D38">
            <w:pPr>
              <w:contextualSpacing/>
              <w:rPr>
                <w:rFonts w:eastAsia="Calibri" w:cstheme="minorHAnsi"/>
                <w:color w:val="FF0000"/>
              </w:rPr>
            </w:pPr>
          </w:p>
        </w:tc>
      </w:tr>
      <w:tr w:rsidR="000C59BA" w14:paraId="1FAED367" w14:textId="77777777" w:rsidTr="001A34B1">
        <w:tc>
          <w:tcPr>
            <w:tcW w:w="3508" w:type="dxa"/>
            <w:shd w:val="clear" w:color="auto" w:fill="0070C0"/>
          </w:tcPr>
          <w:p w14:paraId="3AE6299D" w14:textId="5390C44C" w:rsidR="000C59BA" w:rsidRPr="00D17CCD" w:rsidRDefault="006F595C" w:rsidP="00826BCB">
            <w:pPr>
              <w:rPr>
                <w:rFonts w:cstheme="minorHAnsi"/>
                <w:lang w:val="hr-HR"/>
              </w:rPr>
            </w:pPr>
            <w:r w:rsidRPr="006F595C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lastRenderedPageBreak/>
              <w:t>11:30 – 13:</w:t>
            </w: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3</w:t>
            </w:r>
            <w:r w:rsidRPr="006F595C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2AD74640" w14:textId="34DDD731" w:rsidR="000C59BA" w:rsidRPr="00D17CCD" w:rsidRDefault="006F212C" w:rsidP="00067ED4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P</w:t>
            </w:r>
            <w:r w:rsidR="00067ED4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arallel</w:t>
            </w: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C59BA" w:rsidRPr="00D17C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Session </w:t>
            </w:r>
            <w:r w:rsidR="006F595C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(Round table in </w:t>
            </w:r>
            <w:r w:rsidR="006F595C" w:rsidRPr="006F595C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UNIN3-209</w:t>
            </w:r>
            <w:r w:rsidR="006F595C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)</w:t>
            </w:r>
          </w:p>
        </w:tc>
      </w:tr>
      <w:tr w:rsidR="000C59BA" w14:paraId="6163ADF1" w14:textId="77777777" w:rsidTr="00233AC3">
        <w:trPr>
          <w:trHeight w:val="5235"/>
        </w:trPr>
        <w:tc>
          <w:tcPr>
            <w:tcW w:w="10917" w:type="dxa"/>
            <w:gridSpan w:val="2"/>
            <w:shd w:val="clear" w:color="auto" w:fill="D9E2F3" w:themeFill="accent1" w:themeFillTint="33"/>
          </w:tcPr>
          <w:p w14:paraId="22726593" w14:textId="77777777" w:rsidR="00233AC3" w:rsidRDefault="00233AC3" w:rsidP="00F43D10">
            <w:pPr>
              <w:ind w:left="360"/>
              <w:contextualSpacing/>
              <w:rPr>
                <w:rStyle w:val="Naglaeno"/>
                <w:color w:val="C00000"/>
              </w:rPr>
            </w:pPr>
          </w:p>
          <w:p w14:paraId="237F85E2" w14:textId="77777777" w:rsidR="00233AC3" w:rsidRDefault="00233AC3" w:rsidP="00F43D10">
            <w:pPr>
              <w:ind w:left="360"/>
              <w:contextualSpacing/>
              <w:rPr>
                <w:rStyle w:val="Naglaeno"/>
                <w:rFonts w:eastAsia="Calibri" w:cstheme="minorHAnsi"/>
                <w:color w:val="C00000"/>
              </w:rPr>
            </w:pPr>
          </w:p>
          <w:p w14:paraId="27ACCDDB" w14:textId="77777777" w:rsidR="00233AC3" w:rsidRDefault="00233AC3" w:rsidP="00F43D10">
            <w:pPr>
              <w:ind w:left="360"/>
              <w:contextualSpacing/>
              <w:rPr>
                <w:rStyle w:val="Naglaeno"/>
                <w:rFonts w:eastAsia="Calibri" w:cstheme="minorHAnsi"/>
                <w:color w:val="C00000"/>
              </w:rPr>
            </w:pPr>
          </w:p>
          <w:p w14:paraId="1B5D6DC3" w14:textId="6E3FFBD3" w:rsidR="00626C22" w:rsidRPr="00626C22" w:rsidRDefault="00626C22" w:rsidP="00F43D10">
            <w:pPr>
              <w:ind w:left="360"/>
              <w:contextualSpacing/>
              <w:rPr>
                <w:rStyle w:val="Naglaeno"/>
                <w:rFonts w:eastAsia="Calibri" w:cstheme="minorHAnsi"/>
              </w:rPr>
            </w:pPr>
            <w:r w:rsidRPr="00C356B5">
              <w:rPr>
                <w:rStyle w:val="Naglaeno"/>
                <w:rFonts w:eastAsia="Calibri" w:cstheme="minorHAnsi"/>
                <w:color w:val="C00000"/>
              </w:rPr>
              <w:t>Will be held in Croatian Language.</w:t>
            </w:r>
          </w:p>
          <w:p w14:paraId="7DB8E8DE" w14:textId="77777777" w:rsidR="00626C22" w:rsidRDefault="00626C22" w:rsidP="00F43D10">
            <w:pPr>
              <w:ind w:left="360"/>
              <w:contextualSpacing/>
              <w:rPr>
                <w:rStyle w:val="Naglaeno"/>
                <w:rFonts w:eastAsia="Calibri" w:cstheme="minorHAnsi"/>
              </w:rPr>
            </w:pPr>
          </w:p>
          <w:p w14:paraId="44D08F7A" w14:textId="7006B9D8" w:rsidR="00F43D10" w:rsidRDefault="000B3655" w:rsidP="00F43D10">
            <w:pPr>
              <w:ind w:left="360"/>
              <w:contextualSpacing/>
              <w:rPr>
                <w:rStyle w:val="Naglaeno"/>
                <w:rFonts w:eastAsia="Calibri" w:cstheme="minorHAnsi"/>
                <w:b w:val="0"/>
                <w:bCs w:val="0"/>
              </w:rPr>
            </w:pPr>
            <w:r>
              <w:rPr>
                <w:rStyle w:val="Naglaeno"/>
                <w:rFonts w:eastAsia="Calibri" w:cstheme="minorHAnsi"/>
              </w:rPr>
              <w:t>Round table</w:t>
            </w:r>
            <w:r w:rsidR="00F43D10" w:rsidRPr="00626C22">
              <w:rPr>
                <w:rStyle w:val="Naglaeno"/>
                <w:rFonts w:eastAsia="Calibri" w:cstheme="minorHAnsi"/>
                <w:b w:val="0"/>
                <w:bCs w:val="0"/>
              </w:rPr>
              <w:t xml:space="preserve"> – moderator </w:t>
            </w:r>
            <w:r w:rsidR="00F43D10" w:rsidRPr="004277C8">
              <w:rPr>
                <w:rStyle w:val="Naglaeno"/>
                <w:rFonts w:eastAsia="Calibri" w:cstheme="minorHAnsi"/>
                <w:bCs w:val="0"/>
              </w:rPr>
              <w:t>Đuro Tomljenović</w:t>
            </w:r>
          </w:p>
          <w:p w14:paraId="0B0257BE" w14:textId="77777777" w:rsidR="00626C22" w:rsidRPr="00626C22" w:rsidRDefault="00626C22" w:rsidP="00F43D10">
            <w:pPr>
              <w:ind w:left="360"/>
              <w:contextualSpacing/>
              <w:rPr>
                <w:rStyle w:val="Naglaeno"/>
                <w:rFonts w:eastAsia="Calibri" w:cstheme="minorHAnsi"/>
              </w:rPr>
            </w:pPr>
          </w:p>
          <w:p w14:paraId="101D12D7" w14:textId="55131009" w:rsidR="00F43D10" w:rsidRPr="004277C8" w:rsidRDefault="000B3655" w:rsidP="00F43D10">
            <w:pPr>
              <w:ind w:left="360"/>
              <w:contextualSpacing/>
              <w:rPr>
                <w:rStyle w:val="Naglaeno"/>
                <w:rFonts w:eastAsia="Calibri" w:cstheme="minorHAnsi"/>
                <w:bCs w:val="0"/>
                <w:color w:val="000000" w:themeColor="text1"/>
              </w:rPr>
            </w:pPr>
            <w:r w:rsidRPr="004277C8">
              <w:rPr>
                <w:rStyle w:val="Naglaeno"/>
                <w:rFonts w:eastAsia="Calibri" w:cstheme="minorHAnsi"/>
                <w:bCs w:val="0"/>
                <w:color w:val="000000" w:themeColor="text1"/>
              </w:rPr>
              <w:t>Introductory</w:t>
            </w:r>
            <w:r w:rsidR="00F43D10" w:rsidRPr="004277C8">
              <w:rPr>
                <w:rStyle w:val="Naglaeno"/>
                <w:rFonts w:eastAsia="Calibri" w:cstheme="minorHAnsi"/>
                <w:bCs w:val="0"/>
                <w:color w:val="000000" w:themeColor="text1"/>
              </w:rPr>
              <w:t xml:space="preserve"> </w:t>
            </w:r>
            <w:r w:rsidRPr="004277C8">
              <w:rPr>
                <w:rStyle w:val="Naglaeno"/>
                <w:rFonts w:eastAsia="Calibri" w:cstheme="minorHAnsi"/>
                <w:bCs w:val="0"/>
                <w:color w:val="000000" w:themeColor="text1"/>
              </w:rPr>
              <w:t>–</w:t>
            </w:r>
            <w:r w:rsidR="00F11931" w:rsidRPr="004277C8">
              <w:rPr>
                <w:rStyle w:val="Naglaeno"/>
                <w:rFonts w:eastAsia="Calibri" w:cstheme="minorHAnsi"/>
                <w:bCs w:val="0"/>
                <w:color w:val="000000" w:themeColor="text1"/>
              </w:rPr>
              <w:t xml:space="preserve"> </w:t>
            </w:r>
            <w:r w:rsidR="002F2727" w:rsidRPr="004277C8">
              <w:rPr>
                <w:rStyle w:val="Naglaeno"/>
                <w:rFonts w:eastAsia="Calibri" w:cstheme="minorHAnsi"/>
                <w:bCs w:val="0"/>
                <w:color w:val="000000" w:themeColor="text1"/>
              </w:rPr>
              <w:t xml:space="preserve">Ivan Čehok, Ph.D., </w:t>
            </w:r>
            <w:r w:rsidR="00F11931" w:rsidRPr="004277C8">
              <w:rPr>
                <w:rStyle w:val="Naglaeno"/>
                <w:rFonts w:eastAsia="Calibri" w:cstheme="minorHAnsi"/>
                <w:bCs w:val="0"/>
                <w:color w:val="000000" w:themeColor="text1"/>
              </w:rPr>
              <w:t>M</w:t>
            </w:r>
            <w:r w:rsidRPr="004277C8">
              <w:rPr>
                <w:rStyle w:val="Naglaeno"/>
                <w:rFonts w:eastAsia="Calibri" w:cstheme="minorHAnsi"/>
                <w:bCs w:val="0"/>
                <w:color w:val="000000" w:themeColor="text1"/>
              </w:rPr>
              <w:t>ayor of the City of Varaždin</w:t>
            </w:r>
          </w:p>
          <w:p w14:paraId="46687B93" w14:textId="56A57F89" w:rsidR="00F43D10" w:rsidRPr="00626C22" w:rsidRDefault="00F43D10" w:rsidP="00F43D10">
            <w:pPr>
              <w:ind w:left="360"/>
              <w:contextualSpacing/>
              <w:rPr>
                <w:rStyle w:val="Naglaeno"/>
                <w:rFonts w:eastAsia="Calibri" w:cstheme="minorHAnsi"/>
                <w:b w:val="0"/>
                <w:bCs w:val="0"/>
              </w:rPr>
            </w:pPr>
            <w:r w:rsidRPr="00626C22">
              <w:rPr>
                <w:rStyle w:val="Naglaeno"/>
                <w:rFonts w:eastAsia="Calibri" w:cstheme="minorHAnsi"/>
              </w:rPr>
              <w:t>1. Sanda Čorak</w:t>
            </w:r>
            <w:r w:rsidR="000B3655">
              <w:rPr>
                <w:rStyle w:val="Naglaeno"/>
                <w:rFonts w:eastAsia="Calibri" w:cstheme="minorHAnsi"/>
              </w:rPr>
              <w:t>, Ph.D.</w:t>
            </w:r>
            <w:r w:rsidR="00E804F6">
              <w:rPr>
                <w:rStyle w:val="Naglaeno"/>
                <w:rFonts w:eastAsia="Calibri" w:cstheme="minorHAnsi"/>
              </w:rPr>
              <w:t>,</w:t>
            </w:r>
            <w:r w:rsidRPr="00626C22">
              <w:rPr>
                <w:rStyle w:val="Naglaeno"/>
                <w:rFonts w:eastAsia="Calibri" w:cstheme="minorHAnsi"/>
              </w:rPr>
              <w:t xml:space="preserve"> </w:t>
            </w:r>
            <w:r w:rsidR="000B3655">
              <w:rPr>
                <w:rStyle w:val="Naglaeno"/>
                <w:rFonts w:eastAsia="Calibri" w:cstheme="minorHAnsi"/>
              </w:rPr>
              <w:t>Institute for Tourism</w:t>
            </w:r>
            <w:r w:rsidRPr="00626C22">
              <w:rPr>
                <w:rStyle w:val="Naglaeno"/>
                <w:rFonts w:eastAsia="Calibri" w:cstheme="minorHAnsi"/>
                <w:b w:val="0"/>
                <w:bCs w:val="0"/>
              </w:rPr>
              <w:t xml:space="preserve"> </w:t>
            </w:r>
            <w:r w:rsidR="00C356B5" w:rsidRPr="003D1278">
              <w:rPr>
                <w:rFonts w:ascii="Arial Black" w:hAnsi="Arial Black"/>
                <w:b/>
              </w:rPr>
              <w:t>■</w:t>
            </w:r>
            <w:r w:rsidRPr="00626C22">
              <w:rPr>
                <w:rStyle w:val="Naglaeno"/>
                <w:rFonts w:eastAsia="Calibri" w:cstheme="minorHAnsi"/>
                <w:b w:val="0"/>
                <w:bCs w:val="0"/>
              </w:rPr>
              <w:t xml:space="preserve"> </w:t>
            </w:r>
            <w:r w:rsidR="00E804F6">
              <w:rPr>
                <w:rStyle w:val="Naglaeno"/>
                <w:rFonts w:eastAsia="Calibri" w:cstheme="minorHAnsi"/>
                <w:b w:val="0"/>
                <w:bCs w:val="0"/>
              </w:rPr>
              <w:t>“</w:t>
            </w:r>
            <w:r w:rsidR="000B3655">
              <w:rPr>
                <w:rStyle w:val="Naglaeno"/>
                <w:rFonts w:eastAsia="Calibri" w:cstheme="minorHAnsi"/>
                <w:b w:val="0"/>
                <w:bCs w:val="0"/>
              </w:rPr>
              <w:t xml:space="preserve">CHALLENGES OF DESTINATION MANAGEMENT IN </w:t>
            </w:r>
            <w:r w:rsidR="00E804F6">
              <w:rPr>
                <w:rStyle w:val="Naglaeno"/>
                <w:rFonts w:eastAsia="Calibri" w:cstheme="minorHAnsi"/>
                <w:b w:val="0"/>
                <w:bCs w:val="0"/>
              </w:rPr>
              <w:t xml:space="preserve">  </w:t>
            </w:r>
            <w:r w:rsidR="000B3655">
              <w:rPr>
                <w:rStyle w:val="Naglaeno"/>
                <w:rFonts w:eastAsia="Calibri" w:cstheme="minorHAnsi"/>
                <w:b w:val="0"/>
                <w:bCs w:val="0"/>
              </w:rPr>
              <w:t>CROATIA</w:t>
            </w:r>
            <w:r w:rsidR="00E804F6">
              <w:rPr>
                <w:rStyle w:val="Naglaeno"/>
                <w:rFonts w:eastAsia="Calibri" w:cstheme="minorHAnsi"/>
                <w:b w:val="0"/>
                <w:bCs w:val="0"/>
              </w:rPr>
              <w:t>”</w:t>
            </w:r>
          </w:p>
          <w:p w14:paraId="31599C75" w14:textId="4422951C" w:rsidR="00F43D10" w:rsidRPr="00626C22" w:rsidRDefault="00F43D10" w:rsidP="00626C22">
            <w:pPr>
              <w:ind w:left="589" w:hanging="229"/>
              <w:contextualSpacing/>
              <w:rPr>
                <w:rStyle w:val="Naglaeno"/>
                <w:rFonts w:eastAsia="Calibri" w:cstheme="minorHAnsi"/>
                <w:b w:val="0"/>
                <w:bCs w:val="0"/>
              </w:rPr>
            </w:pPr>
            <w:r w:rsidRPr="00626C22">
              <w:rPr>
                <w:rStyle w:val="Naglaeno"/>
                <w:rFonts w:eastAsia="Calibri" w:cstheme="minorHAnsi"/>
              </w:rPr>
              <w:t>2. prof. Dora Smolčić Jurdana</w:t>
            </w:r>
            <w:r w:rsidR="000B3655">
              <w:rPr>
                <w:rStyle w:val="Naglaeno"/>
                <w:rFonts w:eastAsia="Calibri" w:cstheme="minorHAnsi"/>
              </w:rPr>
              <w:t>, Ph.D.</w:t>
            </w:r>
            <w:r w:rsidR="00680D38">
              <w:rPr>
                <w:rStyle w:val="Naglaeno"/>
                <w:rFonts w:eastAsia="Calibri" w:cstheme="minorHAnsi"/>
              </w:rPr>
              <w:t>,</w:t>
            </w:r>
            <w:r w:rsidRPr="00626C22">
              <w:rPr>
                <w:rStyle w:val="Naglaeno"/>
                <w:rFonts w:eastAsia="Calibri" w:cstheme="minorHAnsi"/>
              </w:rPr>
              <w:t xml:space="preserve"> </w:t>
            </w:r>
            <w:r w:rsidR="00E804F6">
              <w:rPr>
                <w:rStyle w:val="Naglaeno"/>
                <w:rFonts w:eastAsia="Calibri" w:cstheme="minorHAnsi"/>
              </w:rPr>
              <w:t>Dean</w:t>
            </w:r>
            <w:r w:rsidR="000B3655">
              <w:rPr>
                <w:rStyle w:val="Naglaeno"/>
                <w:rFonts w:eastAsia="Calibri" w:cstheme="minorHAnsi"/>
              </w:rPr>
              <w:t xml:space="preserve"> of Faculty of Tourism and Hospitality Management</w:t>
            </w:r>
            <w:r w:rsidR="00626C22">
              <w:rPr>
                <w:rStyle w:val="Naglaeno"/>
                <w:rFonts w:eastAsia="Calibri" w:cstheme="minorHAnsi"/>
              </w:rPr>
              <w:t xml:space="preserve"> </w:t>
            </w:r>
            <w:r w:rsidR="00C356B5" w:rsidRPr="003D1278">
              <w:rPr>
                <w:rFonts w:ascii="Arial Black" w:hAnsi="Arial Black"/>
                <w:b/>
              </w:rPr>
              <w:t>■</w:t>
            </w:r>
            <w:r w:rsidRPr="00626C22">
              <w:rPr>
                <w:rStyle w:val="Naglaeno"/>
                <w:rFonts w:eastAsia="Calibri" w:cstheme="minorHAnsi"/>
                <w:b w:val="0"/>
                <w:bCs w:val="0"/>
              </w:rPr>
              <w:t xml:space="preserve"> </w:t>
            </w:r>
            <w:r w:rsidR="00E804F6">
              <w:rPr>
                <w:rStyle w:val="Naglaeno"/>
                <w:rFonts w:eastAsia="Calibri" w:cstheme="minorHAnsi"/>
                <w:b w:val="0"/>
                <w:bCs w:val="0"/>
              </w:rPr>
              <w:t>“</w:t>
            </w:r>
            <w:r w:rsidR="000B3655">
              <w:rPr>
                <w:rStyle w:val="Naglaeno"/>
                <w:rFonts w:eastAsia="Calibri" w:cstheme="minorHAnsi"/>
                <w:b w:val="0"/>
                <w:bCs w:val="0"/>
              </w:rPr>
              <w:t>CHALLENGES OF IMPLEMENTATION OF SUSTAINABLE TOURISM DEVELOPMENT OF CROATIA</w:t>
            </w:r>
            <w:r w:rsidR="00E804F6">
              <w:rPr>
                <w:rStyle w:val="Naglaeno"/>
                <w:rFonts w:eastAsia="Calibri" w:cstheme="minorHAnsi"/>
                <w:b w:val="0"/>
                <w:bCs w:val="0"/>
              </w:rPr>
              <w:t>”</w:t>
            </w:r>
          </w:p>
          <w:p w14:paraId="55D3F71D" w14:textId="7DBF38B2" w:rsidR="00F43D10" w:rsidRDefault="00F43D10" w:rsidP="00626C22">
            <w:pPr>
              <w:ind w:left="589" w:hanging="229"/>
              <w:contextualSpacing/>
              <w:rPr>
                <w:rStyle w:val="Naglaeno"/>
                <w:rFonts w:eastAsia="Calibri" w:cstheme="minorHAnsi"/>
                <w:b w:val="0"/>
                <w:bCs w:val="0"/>
              </w:rPr>
            </w:pPr>
            <w:r w:rsidRPr="00626C22">
              <w:rPr>
                <w:rStyle w:val="Naglaeno"/>
                <w:rFonts w:eastAsia="Calibri" w:cstheme="minorHAnsi"/>
              </w:rPr>
              <w:t xml:space="preserve">3. </w:t>
            </w:r>
            <w:r w:rsidR="000B3655">
              <w:rPr>
                <w:rStyle w:val="Naglaeno"/>
                <w:rFonts w:eastAsia="Calibri" w:cstheme="minorHAnsi"/>
              </w:rPr>
              <w:t>Asst.</w:t>
            </w:r>
            <w:r w:rsidR="00E804F6">
              <w:rPr>
                <w:rStyle w:val="Naglaeno"/>
                <w:rFonts w:eastAsia="Calibri" w:cstheme="minorHAnsi"/>
              </w:rPr>
              <w:t xml:space="preserve"> </w:t>
            </w:r>
            <w:r w:rsidR="000B3655">
              <w:rPr>
                <w:rStyle w:val="Naglaeno"/>
                <w:rFonts w:eastAsia="Calibri" w:cstheme="minorHAnsi"/>
              </w:rPr>
              <w:t>Prof.</w:t>
            </w:r>
            <w:r w:rsidRPr="00626C22">
              <w:rPr>
                <w:rStyle w:val="Naglaeno"/>
                <w:rFonts w:eastAsia="Calibri" w:cstheme="minorHAnsi"/>
              </w:rPr>
              <w:t xml:space="preserve"> </w:t>
            </w:r>
            <w:r w:rsidR="000B3655">
              <w:rPr>
                <w:rStyle w:val="Naglaeno"/>
                <w:rFonts w:eastAsia="Calibri" w:cstheme="minorHAnsi"/>
              </w:rPr>
              <w:t xml:space="preserve">Ana </w:t>
            </w:r>
            <w:r w:rsidRPr="00626C22">
              <w:rPr>
                <w:rStyle w:val="Naglaeno"/>
                <w:rFonts w:eastAsia="Calibri" w:cstheme="minorHAnsi"/>
              </w:rPr>
              <w:t>Portolan</w:t>
            </w:r>
            <w:r w:rsidR="000B3655">
              <w:rPr>
                <w:rStyle w:val="Naglaeno"/>
                <w:rFonts w:eastAsia="Calibri" w:cstheme="minorHAnsi"/>
              </w:rPr>
              <w:t>, Ph.D.</w:t>
            </w:r>
            <w:r w:rsidR="00E804F6">
              <w:rPr>
                <w:rStyle w:val="Naglaeno"/>
                <w:rFonts w:eastAsia="Calibri" w:cstheme="minorHAnsi"/>
              </w:rPr>
              <w:t>,</w:t>
            </w:r>
            <w:r w:rsidRPr="00626C22">
              <w:rPr>
                <w:rStyle w:val="Naglaeno"/>
                <w:rFonts w:eastAsia="Calibri" w:cstheme="minorHAnsi"/>
              </w:rPr>
              <w:t xml:space="preserve"> </w:t>
            </w:r>
            <w:r w:rsidR="000B3655">
              <w:rPr>
                <w:rStyle w:val="Naglaeno"/>
                <w:rFonts w:eastAsia="Calibri" w:cstheme="minorHAnsi"/>
              </w:rPr>
              <w:t>University of Dubrovnik</w:t>
            </w:r>
            <w:r w:rsidRPr="00626C22">
              <w:rPr>
                <w:rStyle w:val="Naglaeno"/>
                <w:rFonts w:eastAsia="Calibri" w:cstheme="minorHAnsi"/>
                <w:b w:val="0"/>
                <w:bCs w:val="0"/>
              </w:rPr>
              <w:t xml:space="preserve"> </w:t>
            </w:r>
            <w:r w:rsidR="00C356B5" w:rsidRPr="003D1278">
              <w:rPr>
                <w:rFonts w:ascii="Arial Black" w:hAnsi="Arial Black"/>
                <w:b/>
              </w:rPr>
              <w:t>■</w:t>
            </w:r>
            <w:r w:rsidR="00626C22">
              <w:rPr>
                <w:rStyle w:val="Naglaeno"/>
                <w:rFonts w:eastAsia="Calibri" w:cstheme="minorHAnsi"/>
                <w:b w:val="0"/>
                <w:bCs w:val="0"/>
              </w:rPr>
              <w:t xml:space="preserve"> </w:t>
            </w:r>
            <w:r w:rsidR="00626C22" w:rsidRPr="00626C22">
              <w:rPr>
                <w:rStyle w:val="Naglaeno"/>
                <w:rFonts w:eastAsia="Calibri" w:cstheme="minorHAnsi"/>
                <w:b w:val="0"/>
                <w:bCs w:val="0"/>
              </w:rPr>
              <w:t>“SUSTAINABLE TOURISM DEVELOPMENT OF CITY OF DUBROVNIK“</w:t>
            </w:r>
          </w:p>
          <w:p w14:paraId="0B72714D" w14:textId="1C86A460" w:rsidR="00415B80" w:rsidRPr="00626C22" w:rsidRDefault="00415B80" w:rsidP="00415B80">
            <w:pPr>
              <w:ind w:left="589" w:hanging="229"/>
              <w:contextualSpacing/>
              <w:rPr>
                <w:rStyle w:val="Naglaeno"/>
                <w:rFonts w:eastAsia="Calibri" w:cstheme="minorHAnsi"/>
                <w:b w:val="0"/>
                <w:bCs w:val="0"/>
              </w:rPr>
            </w:pPr>
            <w:r>
              <w:rPr>
                <w:rStyle w:val="Naglaeno"/>
                <w:rFonts w:eastAsia="Calibri" w:cstheme="minorHAnsi"/>
              </w:rPr>
              <w:t>4</w:t>
            </w:r>
            <w:r w:rsidRPr="00626C22">
              <w:rPr>
                <w:rStyle w:val="Naglaeno"/>
                <w:rFonts w:eastAsia="Calibri" w:cstheme="minorHAnsi"/>
              </w:rPr>
              <w:t xml:space="preserve">. </w:t>
            </w:r>
            <w:r>
              <w:rPr>
                <w:rStyle w:val="Naglaeno"/>
                <w:rFonts w:eastAsia="Calibri" w:cstheme="minorHAnsi"/>
              </w:rPr>
              <w:t>Jelena Toth, director of the Varaždin Toursit Board</w:t>
            </w:r>
            <w:r w:rsidRPr="00626C22">
              <w:rPr>
                <w:rStyle w:val="Naglaeno"/>
                <w:rFonts w:eastAsia="Calibri" w:cstheme="minorHAnsi"/>
                <w:b w:val="0"/>
                <w:bCs w:val="0"/>
              </w:rPr>
              <w:t xml:space="preserve"> </w:t>
            </w:r>
            <w:r w:rsidRPr="003D1278">
              <w:rPr>
                <w:rFonts w:ascii="Arial Black" w:hAnsi="Arial Black"/>
                <w:b/>
              </w:rPr>
              <w:t>■</w:t>
            </w:r>
            <w:r>
              <w:rPr>
                <w:rStyle w:val="Naglaeno"/>
                <w:rFonts w:eastAsia="Calibri" w:cstheme="minorHAnsi"/>
                <w:b w:val="0"/>
                <w:bCs w:val="0"/>
              </w:rPr>
              <w:t xml:space="preserve"> </w:t>
            </w:r>
            <w:r w:rsidR="00E804F6">
              <w:rPr>
                <w:rStyle w:val="Naglaeno"/>
                <w:rFonts w:eastAsia="Calibri" w:cstheme="minorHAnsi"/>
                <w:b w:val="0"/>
                <w:bCs w:val="0"/>
              </w:rPr>
              <w:t>“</w:t>
            </w:r>
            <w:r>
              <w:rPr>
                <w:rStyle w:val="Naglaeno"/>
                <w:rFonts w:eastAsia="Calibri" w:cstheme="minorHAnsi"/>
                <w:b w:val="0"/>
                <w:bCs w:val="0"/>
              </w:rPr>
              <w:t>MANIFESTATIONS IN THE FUNCTION OF SUSTAINABLE TOURISM: ŠPANCIRFEST – SIMPLY THE BEST!</w:t>
            </w:r>
            <w:r w:rsidR="00E804F6">
              <w:rPr>
                <w:rStyle w:val="Naglaeno"/>
                <w:rFonts w:eastAsia="Calibri" w:cstheme="minorHAnsi"/>
                <w:b w:val="0"/>
                <w:bCs w:val="0"/>
              </w:rPr>
              <w:t>”</w:t>
            </w:r>
          </w:p>
          <w:p w14:paraId="0FE5FBD3" w14:textId="2B621C4F" w:rsidR="006F595C" w:rsidRDefault="00F43D10" w:rsidP="00233AC3">
            <w:pPr>
              <w:ind w:left="589" w:hanging="229"/>
              <w:contextualSpacing/>
              <w:rPr>
                <w:rStyle w:val="Naglaeno"/>
                <w:rFonts w:eastAsia="Calibri" w:cstheme="minorHAnsi"/>
                <w:b w:val="0"/>
                <w:bCs w:val="0"/>
              </w:rPr>
            </w:pPr>
            <w:r w:rsidRPr="00626C22">
              <w:rPr>
                <w:rStyle w:val="Naglaeno"/>
                <w:rFonts w:eastAsia="Calibri" w:cstheme="minorHAnsi"/>
              </w:rPr>
              <w:t xml:space="preserve">5. </w:t>
            </w:r>
            <w:r w:rsidR="00E804F6">
              <w:rPr>
                <w:rStyle w:val="Naglaeno"/>
                <w:rFonts w:eastAsia="Calibri" w:cstheme="minorHAnsi"/>
              </w:rPr>
              <w:t>Radimir Čačić, Prefect of Varaždin C</w:t>
            </w:r>
            <w:r w:rsidR="00415B80">
              <w:rPr>
                <w:rStyle w:val="Naglaeno"/>
                <w:rFonts w:eastAsia="Calibri" w:cstheme="minorHAnsi"/>
              </w:rPr>
              <w:t>ounty</w:t>
            </w:r>
            <w:r w:rsidR="00C356B5">
              <w:rPr>
                <w:rStyle w:val="Naglaeno"/>
                <w:rFonts w:eastAsia="Calibri" w:cstheme="minorHAnsi"/>
              </w:rPr>
              <w:t xml:space="preserve"> </w:t>
            </w:r>
            <w:r w:rsidR="00C356B5" w:rsidRPr="003D1278">
              <w:rPr>
                <w:rFonts w:ascii="Arial Black" w:hAnsi="Arial Black"/>
                <w:b/>
              </w:rPr>
              <w:t>■</w:t>
            </w:r>
            <w:r w:rsidRPr="00626C22">
              <w:rPr>
                <w:rStyle w:val="Naglaeno"/>
                <w:rFonts w:eastAsia="Calibri" w:cstheme="minorHAnsi"/>
                <w:b w:val="0"/>
                <w:bCs w:val="0"/>
              </w:rPr>
              <w:t xml:space="preserve"> </w:t>
            </w:r>
            <w:r w:rsidR="00E804F6">
              <w:rPr>
                <w:rStyle w:val="Naglaeno"/>
                <w:rFonts w:eastAsia="Calibri" w:cstheme="minorHAnsi"/>
                <w:b w:val="0"/>
                <w:bCs w:val="0"/>
              </w:rPr>
              <w:t>“</w:t>
            </w:r>
            <w:r w:rsidR="00415B80" w:rsidRPr="00415B80">
              <w:rPr>
                <w:rStyle w:val="Naglaeno"/>
                <w:rFonts w:eastAsia="Calibri" w:cstheme="minorHAnsi"/>
                <w:b w:val="0"/>
                <w:bCs w:val="0"/>
              </w:rPr>
              <w:t>LOCAL AND NATIONAL POLITICAL DIMENSION OF TOURSIM DEVELOPMENT</w:t>
            </w:r>
            <w:r w:rsidR="00E804F6">
              <w:rPr>
                <w:rStyle w:val="Naglaeno"/>
                <w:rFonts w:eastAsia="Calibri" w:cstheme="minorHAnsi"/>
                <w:b w:val="0"/>
                <w:bCs w:val="0"/>
              </w:rPr>
              <w:t>”</w:t>
            </w:r>
          </w:p>
          <w:p w14:paraId="6DE4BCB1" w14:textId="7B27C2C4" w:rsidR="00233AC3" w:rsidRDefault="00233AC3" w:rsidP="00233AC3">
            <w:pPr>
              <w:ind w:left="589" w:hanging="229"/>
              <w:contextualSpacing/>
              <w:rPr>
                <w:rStyle w:val="Naglaeno"/>
                <w:rFonts w:eastAsia="Calibri" w:cstheme="minorHAnsi"/>
                <w:b w:val="0"/>
                <w:bCs w:val="0"/>
                <w:color w:val="FF0000"/>
              </w:rPr>
            </w:pPr>
          </w:p>
          <w:p w14:paraId="3F67CBC5" w14:textId="77777777" w:rsidR="00233AC3" w:rsidRPr="006F595C" w:rsidRDefault="00233AC3" w:rsidP="00233AC3">
            <w:pPr>
              <w:ind w:left="589" w:hanging="229"/>
              <w:contextualSpacing/>
              <w:rPr>
                <w:rStyle w:val="Naglaeno"/>
                <w:rFonts w:eastAsia="Calibri" w:cstheme="minorHAnsi"/>
                <w:b w:val="0"/>
                <w:bCs w:val="0"/>
                <w:color w:val="FF0000"/>
              </w:rPr>
            </w:pPr>
          </w:p>
          <w:p w14:paraId="17BA4E89" w14:textId="73C78A2C" w:rsidR="0038377D" w:rsidRPr="003D1278" w:rsidRDefault="0018236E" w:rsidP="006F595C">
            <w:pPr>
              <w:contextualSpacing/>
              <w:rPr>
                <w:rFonts w:eastAsia="Calibri" w:cstheme="minorHAnsi"/>
                <w:color w:val="FF0000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</w:p>
        </w:tc>
      </w:tr>
      <w:tr w:rsidR="00BF760F" w:rsidRPr="00D17CCD" w14:paraId="4149DBC1" w14:textId="77777777" w:rsidTr="00ED4C25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E67863D" w14:textId="4C03E177" w:rsidR="00BF760F" w:rsidRPr="00D17CCD" w:rsidRDefault="00BF760F" w:rsidP="00ED4C25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</w:t>
            </w:r>
            <w:r w:rsidR="006F595C">
              <w:rPr>
                <w:rFonts w:eastAsia="Times New Roman" w:cstheme="minorHAnsi"/>
                <w:b/>
                <w:lang w:eastAsia="hr-HR"/>
              </w:rPr>
              <w:t>3</w:t>
            </w:r>
            <w:r>
              <w:rPr>
                <w:rFonts w:eastAsia="Times New Roman" w:cstheme="minorHAnsi"/>
                <w:b/>
                <w:lang w:eastAsia="hr-HR"/>
              </w:rPr>
              <w:t>:</w:t>
            </w:r>
            <w:r w:rsidR="006F595C">
              <w:rPr>
                <w:rFonts w:eastAsia="Times New Roman" w:cstheme="minorHAnsi"/>
                <w:b/>
                <w:lang w:eastAsia="hr-HR"/>
              </w:rPr>
              <w:t>3</w:t>
            </w:r>
            <w:r>
              <w:rPr>
                <w:rFonts w:eastAsia="Times New Roman" w:cstheme="minorHAnsi"/>
                <w:b/>
                <w:lang w:eastAsia="hr-HR"/>
              </w:rPr>
              <w:t xml:space="preserve">0 – </w:t>
            </w:r>
            <w:r w:rsidR="006F595C">
              <w:rPr>
                <w:rFonts w:eastAsia="Times New Roman" w:cstheme="minorHAnsi"/>
                <w:b/>
                <w:lang w:eastAsia="hr-HR"/>
              </w:rPr>
              <w:t>1</w:t>
            </w:r>
            <w:r w:rsidR="006F595C">
              <w:rPr>
                <w:rFonts w:eastAsia="Times New Roman"/>
                <w:b/>
                <w:lang w:eastAsia="hr-HR"/>
              </w:rPr>
              <w:t>4</w:t>
            </w:r>
            <w:r>
              <w:rPr>
                <w:rFonts w:eastAsia="Times New Roman" w:cstheme="minorHAnsi"/>
                <w:b/>
                <w:lang w:eastAsia="hr-HR"/>
              </w:rPr>
              <w:t>:3</w:t>
            </w:r>
            <w:r w:rsidRPr="00D17CCD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495C8EC" w14:textId="1E3F67E4" w:rsidR="00BF760F" w:rsidRPr="00D17CCD" w:rsidRDefault="00345D94" w:rsidP="00ED4C25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i/>
                <w:iCs/>
                <w:lang w:eastAsia="hr-HR"/>
              </w:rPr>
              <w:t>L</w:t>
            </w:r>
            <w:r>
              <w:rPr>
                <w:rFonts w:eastAsia="Times New Roman"/>
                <w:b/>
                <w:i/>
                <w:iCs/>
                <w:lang w:eastAsia="hr-HR"/>
              </w:rPr>
              <w:t>unch</w:t>
            </w:r>
          </w:p>
        </w:tc>
      </w:tr>
      <w:tr w:rsidR="00345D94" w14:paraId="7BD43855" w14:textId="77777777" w:rsidTr="00D34BA1">
        <w:tc>
          <w:tcPr>
            <w:tcW w:w="3508" w:type="dxa"/>
            <w:shd w:val="clear" w:color="auto" w:fill="0070C0"/>
          </w:tcPr>
          <w:p w14:paraId="57D6B174" w14:textId="77777777" w:rsidR="00345D94" w:rsidRPr="00D17CCD" w:rsidRDefault="00345D94" w:rsidP="00D34BA1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4:3</w:t>
            </w:r>
            <w:r w:rsidRPr="00D17CCD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0 – </w:t>
            </w: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6:0</w:t>
            </w:r>
            <w:r w:rsidRPr="00D17CCD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62629AA9" w14:textId="77777777" w:rsidR="00345D94" w:rsidRPr="00D17CCD" w:rsidRDefault="00345D94" w:rsidP="00D34BA1">
            <w:pPr>
              <w:rPr>
                <w:rFonts w:cstheme="minorHAnsi"/>
                <w:lang w:val="hr-HR"/>
              </w:rPr>
            </w:pPr>
            <w:r w:rsidRPr="00D17C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Session I</w:t>
            </w: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I</w:t>
            </w:r>
            <w:r w:rsidRPr="00D17C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.</w:t>
            </w: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 (</w:t>
            </w:r>
            <w:r w:rsidRPr="00345D94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UNIN2-110</w:t>
            </w: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)</w:t>
            </w:r>
          </w:p>
        </w:tc>
      </w:tr>
      <w:tr w:rsidR="00345D94" w14:paraId="57C4BD81" w14:textId="77777777" w:rsidTr="00233AC3">
        <w:trPr>
          <w:trHeight w:val="6875"/>
        </w:trPr>
        <w:tc>
          <w:tcPr>
            <w:tcW w:w="10917" w:type="dxa"/>
            <w:gridSpan w:val="2"/>
            <w:shd w:val="clear" w:color="auto" w:fill="D9E2F3" w:themeFill="accent1" w:themeFillTint="33"/>
          </w:tcPr>
          <w:p w14:paraId="17820726" w14:textId="2F471D07" w:rsidR="00345D94" w:rsidRPr="00845746" w:rsidRDefault="00EA471F" w:rsidP="005950B4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EA471F">
              <w:rPr>
                <w:b/>
              </w:rPr>
              <w:t>Doris Beganovic</w:t>
            </w:r>
            <w:r>
              <w:rPr>
                <w:b/>
              </w:rPr>
              <w:t xml:space="preserve">, </w:t>
            </w:r>
            <w:r w:rsidRPr="00EA471F">
              <w:rPr>
                <w:b/>
              </w:rPr>
              <w:t>Nenad Rancic, Ozren Pilipovic</w:t>
            </w:r>
            <w:r w:rsidR="00345D94">
              <w:t xml:space="preserve"> </w:t>
            </w:r>
            <w:r w:rsidR="00345D94" w:rsidRPr="000333F0">
              <w:rPr>
                <w:rFonts w:ascii="Arial Black" w:hAnsi="Arial Black"/>
              </w:rPr>
              <w:t xml:space="preserve">■ </w:t>
            </w:r>
            <w:r w:rsidRPr="00EA471F">
              <w:t>STATE AID AND TAX RULINGS ISSUED BY EU MEMBER STATES IN SELECTED CASES</w:t>
            </w:r>
          </w:p>
          <w:p w14:paraId="56316A70" w14:textId="3652F985" w:rsidR="00845746" w:rsidRPr="00845746" w:rsidRDefault="00845746" w:rsidP="00845746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2A15BA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Bostjan Peternelj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2A15BA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etar Kurecic, Lara Kauss</w:t>
            </w:r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2A15BA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HE PROSPECTS OF SHANGHAI COOPERATION ORGANIZATION TURNING INTO A COUNTERWEIGHT TO THE NATO ALLIANCE</w:t>
            </w:r>
          </w:p>
          <w:p w14:paraId="7258F06D" w14:textId="0474EFE5" w:rsidR="00345D94" w:rsidRPr="00845746" w:rsidRDefault="00F31B99" w:rsidP="005950B4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F31B9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Tamas Sneider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F31B9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Eniko Varga, Zoltan Baracskai</w:t>
            </w:r>
            <w:r w:rsidR="00345D94" w:rsidRPr="004457D5">
              <w:rPr>
                <w:rFonts w:ascii="Arial Black" w:hAnsi="Arial Black"/>
                <w:b/>
              </w:rPr>
              <w:t xml:space="preserve"> </w:t>
            </w:r>
            <w:r w:rsidR="00345D94" w:rsidRPr="004457D5">
              <w:rPr>
                <w:rFonts w:ascii="Arial Black" w:hAnsi="Arial Black"/>
              </w:rPr>
              <w:t xml:space="preserve">■ </w:t>
            </w:r>
            <w:r w:rsidR="002B3495" w:rsidRPr="00F31B99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RANSDISCIPLINARY PROBLEM-SOLVING: VALIDATING ACCESSIBLE APPROACHES</w:t>
            </w:r>
          </w:p>
          <w:p w14:paraId="1523E169" w14:textId="7BE4736F" w:rsidR="00845746" w:rsidRPr="00845746" w:rsidRDefault="00845746" w:rsidP="00845746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A825B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Joanna Stawska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A825B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atarzyna Miszczynska</w:t>
            </w:r>
            <w:r w:rsidRPr="003D1278">
              <w:rPr>
                <w:rFonts w:ascii="Arial Black" w:hAnsi="Arial Black"/>
              </w:rPr>
              <w:t xml:space="preserve"> ■ </w:t>
            </w:r>
            <w:r w:rsidRPr="00A825B2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DO MONETARY AND FISCAL POLICY MATTERS IN THE EU ECONOMIC GROWTH? A PANEL DATA ANALYSIS</w:t>
            </w:r>
          </w:p>
          <w:p w14:paraId="777199A7" w14:textId="77777777" w:rsidR="005950B4" w:rsidRPr="005950B4" w:rsidRDefault="005950B4" w:rsidP="005950B4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5950B4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Ivana Bujan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5950B4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amira Kecek</w:t>
            </w:r>
            <w:r w:rsidR="00345D94" w:rsidRPr="004457D5">
              <w:rPr>
                <w:rFonts w:ascii="Arial Black" w:hAnsi="Arial Black"/>
                <w:b/>
              </w:rPr>
              <w:t xml:space="preserve"> </w:t>
            </w:r>
            <w:r w:rsidR="00345D94" w:rsidRPr="004457D5">
              <w:rPr>
                <w:rFonts w:ascii="Arial Black" w:hAnsi="Arial Black"/>
              </w:rPr>
              <w:t xml:space="preserve">■ </w:t>
            </w:r>
            <w:r w:rsidRPr="005950B4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THE APPLICATION OF TRIPLE BOTTOM LINE CONCEPT IN TOURISM WITH THE EMPHASIS ON THE HOTEL INDUSTRY </w:t>
            </w:r>
          </w:p>
          <w:p w14:paraId="33E3CD8D" w14:textId="1C841157" w:rsidR="00345D94" w:rsidRDefault="00F247FE" w:rsidP="005950B4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F247FE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unja Srpak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F247FE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Ivan Sumiga, Josip Srpak, Ladislav Havas</w:t>
            </w:r>
            <w:r w:rsidR="00345D94" w:rsidRPr="003D1278">
              <w:rPr>
                <w:rFonts w:ascii="Arial Black" w:hAnsi="Arial Black"/>
              </w:rPr>
              <w:t xml:space="preserve"> ■ </w:t>
            </w:r>
            <w:r w:rsidRPr="00F247FE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DESIGNING THE COMPLETE ICT SOLUTION FOR A MODERN MANUFACTURING COMPANY</w:t>
            </w:r>
          </w:p>
          <w:p w14:paraId="7E171369" w14:textId="7CF6FDDF" w:rsidR="00345D94" w:rsidRPr="001C67CE" w:rsidRDefault="00686115" w:rsidP="005950B4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68611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Vesna Haluga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68611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na Globocnik Zunac, Rudi Grula</w:t>
            </w:r>
            <w:r w:rsidR="00345D94" w:rsidRPr="004457D5">
              <w:rPr>
                <w:rFonts w:ascii="Arial Black" w:hAnsi="Arial Black"/>
                <w:b/>
              </w:rPr>
              <w:t xml:space="preserve"> </w:t>
            </w:r>
            <w:r w:rsidR="00345D94" w:rsidRPr="004457D5">
              <w:rPr>
                <w:rFonts w:ascii="Arial Black" w:hAnsi="Arial Black"/>
              </w:rPr>
              <w:t xml:space="preserve">■ </w:t>
            </w:r>
            <w:r w:rsidRPr="0068611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ETIS DESTINATION MANAGEMENT SUSTAINABILITY MEASUREMENT SYSTEM ON THE EXAMPLE OF MEĐIMURJE COUNTY</w:t>
            </w:r>
          </w:p>
          <w:p w14:paraId="5650AA64" w14:textId="0AFEB00A" w:rsidR="001C67CE" w:rsidRDefault="00EA7167" w:rsidP="005950B4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EA7167">
              <w:rPr>
                <w:b/>
              </w:rPr>
              <w:t>Emina Terzic</w:t>
            </w:r>
            <w:r>
              <w:rPr>
                <w:b/>
              </w:rPr>
              <w:t>,</w:t>
            </w:r>
            <w:r>
              <w:t xml:space="preserve"> </w:t>
            </w:r>
            <w:r w:rsidRPr="00EA7167">
              <w:rPr>
                <w:b/>
              </w:rPr>
              <w:t xml:space="preserve">Goran </w:t>
            </w:r>
            <w:r w:rsidR="0055621C" w:rsidRPr="00EA7167">
              <w:rPr>
                <w:b/>
              </w:rPr>
              <w:t xml:space="preserve">Kozina </w:t>
            </w:r>
            <w:r w:rsidR="0055621C">
              <w:rPr>
                <w:rFonts w:ascii="Arial" w:hAnsi="Arial" w:cs="Arial"/>
              </w:rPr>
              <w:t>■</w:t>
            </w:r>
            <w:r w:rsidR="001C67CE" w:rsidRPr="000333F0">
              <w:rPr>
                <w:rFonts w:ascii="Arial Black" w:hAnsi="Arial Black"/>
              </w:rPr>
              <w:t xml:space="preserve"> </w:t>
            </w:r>
            <w:r w:rsidRPr="00EA7167">
              <w:t>INFLUENCE OF STUDENT SATISFACTION WITH COMMUNICATION DIMENSION ON THE OVERALL SATISFACTION WITH STUDY</w:t>
            </w:r>
          </w:p>
          <w:p w14:paraId="6FA592EB" w14:textId="270A24A8" w:rsidR="001C67CE" w:rsidRDefault="0044706C" w:rsidP="005950B4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44706C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Milan Ilic</w:t>
            </w:r>
            <w:r w:rsidR="001C67CE" w:rsidRPr="004457D5">
              <w:rPr>
                <w:rFonts w:ascii="Arial Black" w:hAnsi="Arial Black"/>
                <w:b/>
              </w:rPr>
              <w:t xml:space="preserve"> </w:t>
            </w:r>
            <w:r w:rsidR="001C67CE" w:rsidRPr="004457D5">
              <w:rPr>
                <w:rFonts w:ascii="Arial Black" w:hAnsi="Arial Black"/>
              </w:rPr>
              <w:t xml:space="preserve">■ </w:t>
            </w:r>
            <w:r w:rsidRPr="0044706C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WERFENWENG, PROVINCE OF SALZBURG, AUSTRIA: EVOLUTION OF A GENTLE MOBILITY IN AN ALPINE RURAL MUNICIPALITY</w:t>
            </w:r>
          </w:p>
          <w:p w14:paraId="737DE5D8" w14:textId="77777777" w:rsidR="00680D38" w:rsidRPr="00680D38" w:rsidRDefault="003F76D7" w:rsidP="005950B4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3F76D7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na Malnar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,</w:t>
            </w:r>
            <w:r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  <w:r w:rsidRPr="003F76D7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atja Crnogaj</w:t>
            </w:r>
            <w:r w:rsidR="001C67CE" w:rsidRPr="004457D5">
              <w:rPr>
                <w:rFonts w:ascii="Arial Black" w:hAnsi="Arial Black"/>
                <w:b/>
              </w:rPr>
              <w:t xml:space="preserve"> </w:t>
            </w:r>
            <w:r w:rsidR="001C67CE" w:rsidRPr="004457D5">
              <w:rPr>
                <w:rFonts w:ascii="Arial Black" w:hAnsi="Arial Black"/>
              </w:rPr>
              <w:t xml:space="preserve">■ </w:t>
            </w:r>
            <w:r w:rsidRPr="003F76D7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SUSTAINABLE ENTREPRENEURSHIP AND RELATED DESTINATIONS, LITERATURE REVIEW FOR RESEARCH IMPLICATION</w:t>
            </w:r>
          </w:p>
          <w:p w14:paraId="24581A1D" w14:textId="137BEB17" w:rsidR="00233AC3" w:rsidRPr="00233AC3" w:rsidRDefault="00680D38" w:rsidP="00233AC3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B20D6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Florin Aliu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B20D6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rtor Nuhiu, Emad Attia Mohammed Omran, Fisnik Aliu</w:t>
            </w:r>
            <w:r w:rsidRPr="003D1278">
              <w:rPr>
                <w:rFonts w:ascii="Arial Black" w:hAnsi="Arial Black"/>
              </w:rPr>
              <w:t xml:space="preserve"> ■ </w:t>
            </w:r>
            <w:r w:rsidRPr="00B20D69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BUSINESS VALUATION OF THE STATE-OWNED COMPANIES: THE CASE OF KOSOVO TELECOM</w:t>
            </w:r>
            <w:r w:rsidR="001C67CE" w:rsidRPr="00680D3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</w:p>
          <w:p w14:paraId="13F68C8D" w14:textId="2ED560F5" w:rsidR="00233AC3" w:rsidRDefault="00233AC3" w:rsidP="00233AC3">
            <w:pPr>
              <w:rPr>
                <w:rFonts w:cstheme="minorHAnsi"/>
                <w:color w:val="FF0000"/>
                <w:lang w:val="hr-HR"/>
              </w:rPr>
            </w:pPr>
          </w:p>
          <w:p w14:paraId="4AF560F5" w14:textId="42957B8F" w:rsidR="00233AC3" w:rsidRDefault="00233AC3" w:rsidP="00233AC3">
            <w:pPr>
              <w:rPr>
                <w:rFonts w:cstheme="minorHAnsi"/>
                <w:color w:val="FF0000"/>
                <w:lang w:val="hr-HR"/>
              </w:rPr>
            </w:pPr>
          </w:p>
          <w:p w14:paraId="7BB1EDA5" w14:textId="73F6C4D4" w:rsidR="00233AC3" w:rsidRDefault="00233AC3" w:rsidP="00233AC3">
            <w:pPr>
              <w:rPr>
                <w:rFonts w:cstheme="minorHAnsi"/>
                <w:color w:val="FF0000"/>
                <w:lang w:val="hr-HR"/>
              </w:rPr>
            </w:pPr>
          </w:p>
          <w:p w14:paraId="5CE9FCD0" w14:textId="1794A4E3" w:rsidR="00233AC3" w:rsidRDefault="00233AC3" w:rsidP="00233AC3">
            <w:pPr>
              <w:rPr>
                <w:rFonts w:cstheme="minorHAnsi"/>
                <w:color w:val="FF0000"/>
                <w:lang w:val="hr-HR"/>
              </w:rPr>
            </w:pPr>
          </w:p>
          <w:p w14:paraId="5DC7DF0C" w14:textId="3D88B2EA" w:rsidR="00750A76" w:rsidRPr="004457D5" w:rsidRDefault="00750A76" w:rsidP="00845746">
            <w:pPr>
              <w:ind w:left="360"/>
              <w:contextualSpacing/>
              <w:rPr>
                <w:rFonts w:eastAsia="Calibri" w:cstheme="minorHAnsi"/>
                <w:color w:val="FF0000"/>
              </w:rPr>
            </w:pPr>
          </w:p>
        </w:tc>
      </w:tr>
      <w:tr w:rsidR="00345D94" w:rsidRPr="00D17CCD" w14:paraId="5DF76828" w14:textId="77777777" w:rsidTr="00D34BA1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419F354" w14:textId="7FD994B3" w:rsidR="00345D94" w:rsidRPr="00D17CCD" w:rsidRDefault="00345D94" w:rsidP="00D34BA1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6:00 – 1</w:t>
            </w:r>
            <w:r>
              <w:rPr>
                <w:rFonts w:eastAsia="Times New Roman"/>
                <w:b/>
                <w:lang w:eastAsia="hr-HR"/>
              </w:rPr>
              <w:t>6</w:t>
            </w:r>
            <w:r>
              <w:rPr>
                <w:rFonts w:eastAsia="Times New Roman" w:cstheme="minorHAnsi"/>
                <w:b/>
                <w:lang w:eastAsia="hr-HR"/>
              </w:rPr>
              <w:t>:3</w:t>
            </w:r>
            <w:r w:rsidRPr="00D17CCD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298E0DE" w14:textId="3E2D6EA9" w:rsidR="00345D94" w:rsidRPr="00D17CCD" w:rsidRDefault="00345D94" w:rsidP="00D34BA1">
            <w:pPr>
              <w:rPr>
                <w:rFonts w:cstheme="minorHAnsi"/>
                <w:lang w:val="hr-HR"/>
              </w:rPr>
            </w:pPr>
            <w:r w:rsidRPr="00345D94">
              <w:rPr>
                <w:rFonts w:eastAsia="Times New Roman" w:cstheme="minorHAnsi"/>
                <w:b/>
                <w:i/>
                <w:iCs/>
                <w:lang w:eastAsia="hr-HR"/>
              </w:rPr>
              <w:t>Coffee Break</w:t>
            </w:r>
          </w:p>
        </w:tc>
      </w:tr>
      <w:tr w:rsidR="00067ED4" w14:paraId="46FCCB45" w14:textId="77777777" w:rsidTr="00570FF6">
        <w:tc>
          <w:tcPr>
            <w:tcW w:w="3508" w:type="dxa"/>
            <w:shd w:val="clear" w:color="auto" w:fill="0070C0"/>
          </w:tcPr>
          <w:p w14:paraId="5DCC1E8F" w14:textId="0B40ECE9" w:rsidR="00067ED4" w:rsidRPr="00D17CCD" w:rsidRDefault="00067ED4" w:rsidP="00570FF6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lastRenderedPageBreak/>
              <w:t>1</w:t>
            </w:r>
            <w:r w:rsidR="00345D94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6</w:t>
            </w: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:3</w:t>
            </w:r>
            <w:r w:rsidRPr="00D17CCD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0 – </w:t>
            </w: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</w:t>
            </w:r>
            <w:r w:rsidR="00345D94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8</w:t>
            </w: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:</w:t>
            </w:r>
            <w:r w:rsidR="00345D94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  <w:r w:rsidRPr="00D17CCD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7ABD308F" w14:textId="39C55F2E" w:rsidR="00680D38" w:rsidRPr="00680D38" w:rsidRDefault="00067ED4" w:rsidP="00570FF6">
            <w:pP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</w:pPr>
            <w:r w:rsidRPr="00D17C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Session I</w:t>
            </w:r>
            <w:r w:rsidR="00345D94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I</w:t>
            </w: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I</w:t>
            </w:r>
            <w:r w:rsidRPr="00D17C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.</w:t>
            </w:r>
            <w:r w:rsidR="00345D94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 (</w:t>
            </w:r>
            <w:r w:rsidR="00345D94" w:rsidRPr="00345D94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UNIN2-110</w:t>
            </w:r>
            <w:r w:rsidR="00345D94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)</w:t>
            </w:r>
          </w:p>
        </w:tc>
      </w:tr>
      <w:tr w:rsidR="00067ED4" w14:paraId="387A754C" w14:textId="77777777" w:rsidTr="00DF4046">
        <w:trPr>
          <w:trHeight w:val="3534"/>
        </w:trPr>
        <w:tc>
          <w:tcPr>
            <w:tcW w:w="10917" w:type="dxa"/>
            <w:gridSpan w:val="2"/>
            <w:shd w:val="clear" w:color="auto" w:fill="D9E2F3" w:themeFill="accent1" w:themeFillTint="33"/>
          </w:tcPr>
          <w:p w14:paraId="6E423426" w14:textId="77777777" w:rsidR="007C5F68" w:rsidRDefault="007C5F68" w:rsidP="007C5F68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bookmarkStart w:id="1" w:name="_Hlk22560797"/>
            <w:r w:rsidRPr="006D134B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Humberto Ribeiro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,</w:t>
            </w:r>
            <w:r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  <w:r w:rsidRPr="006D134B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Jorge Pires, Sandra Raquel Alves</w:t>
            </w:r>
            <w:r w:rsidRPr="004457D5">
              <w:rPr>
                <w:rFonts w:ascii="Arial Black" w:hAnsi="Arial Black"/>
              </w:rPr>
              <w:t xml:space="preserve"> ■ </w:t>
            </w:r>
            <w:r w:rsidRPr="006D134B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A STUDY ON RECENT INSOLVENCY PROCESSES IN PORTUGAL</w:t>
            </w:r>
            <w:r w:rsidRPr="004457D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</w:p>
          <w:p w14:paraId="3F8862C7" w14:textId="7CD7770F" w:rsidR="007C5F68" w:rsidRPr="007C5F68" w:rsidRDefault="007C5F68" w:rsidP="007C5F68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CC7D4C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melia Ferreira da Silva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CC7D4C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andrina Teixeira, Maria Jose Angelico Goncalves, Telma Maia, Humberto Ribeiro</w:t>
            </w:r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CC7D4C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A DIGITAL PLATFORM TO ENHANCE PUBLIC MANAGEMENT BY DELIVERING FINANCIAL AWARENESS TO LOCAL COMMUNITIES: THE TACLARO PROJECT</w:t>
            </w:r>
          </w:p>
          <w:p w14:paraId="6FD0A3C3" w14:textId="75971187" w:rsidR="004457D5" w:rsidRDefault="002642F9" w:rsidP="008101E1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2642F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lessandra Segatelli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2642F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Liliane Cristina Segura, Henrique Formigoni, Rute Abreu, Sandra Raquel Alves</w:t>
            </w:r>
            <w:r w:rsidR="004457D5" w:rsidRPr="004457D5">
              <w:rPr>
                <w:rFonts w:ascii="Arial Black" w:hAnsi="Arial Black"/>
                <w:b/>
              </w:rPr>
              <w:t xml:space="preserve"> </w:t>
            </w:r>
            <w:r w:rsidR="004457D5" w:rsidRPr="004457D5">
              <w:rPr>
                <w:rFonts w:ascii="Arial Black" w:hAnsi="Arial Black"/>
              </w:rPr>
              <w:t xml:space="preserve">■ </w:t>
            </w:r>
            <w:r w:rsidRPr="002642F9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AX COMPLIANCE MODEL: AN INTERVENTIONIST STUDY TO ENHANCE FINANCIAL SUSTAINABILITY</w:t>
            </w:r>
          </w:p>
          <w:p w14:paraId="54BBC3B6" w14:textId="2EEDFA2A" w:rsidR="004457D5" w:rsidRDefault="00905042" w:rsidP="008101E1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90504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Jose Joao Oliveira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90504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Humberto Ribeiro</w:t>
            </w:r>
            <w:r w:rsidR="0018236E" w:rsidRPr="003D1278">
              <w:rPr>
                <w:rFonts w:ascii="Arial Black" w:hAnsi="Arial Black"/>
              </w:rPr>
              <w:t xml:space="preserve"> ■ </w:t>
            </w:r>
            <w:r w:rsidRPr="00905042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A MODEL FOR ASSESSING CUSTOMERS’ PERCEPTIONS TOWARDS FUNCTIONAL FOOD</w:t>
            </w:r>
          </w:p>
          <w:p w14:paraId="2B2A6A3C" w14:textId="7EC15725" w:rsidR="004457D5" w:rsidRDefault="00472B5F" w:rsidP="008101E1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472B5F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Fernando Nascimento Zatta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,</w:t>
            </w:r>
            <w:r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  <w:r w:rsidRPr="00472B5F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Liliane Cristina Segura, Henrique Formigoni, Rute Abreu, Sandra Raquel Alves</w:t>
            </w:r>
            <w:r w:rsidR="004457D5" w:rsidRPr="004457D5">
              <w:rPr>
                <w:rFonts w:ascii="Arial Black" w:hAnsi="Arial Black"/>
                <w:b/>
              </w:rPr>
              <w:t xml:space="preserve"> </w:t>
            </w:r>
            <w:r w:rsidR="004457D5" w:rsidRPr="004457D5">
              <w:rPr>
                <w:rFonts w:ascii="Arial Black" w:hAnsi="Arial Black"/>
              </w:rPr>
              <w:t xml:space="preserve">■ </w:t>
            </w:r>
            <w:r w:rsidRPr="00472B5F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NEW PERSPECTIVES ON FAMILY FIRMS AND CORPORATE GOVERNANCE</w:t>
            </w:r>
          </w:p>
          <w:p w14:paraId="5F324925" w14:textId="7808BA79" w:rsidR="00067ED4" w:rsidRPr="001C67CE" w:rsidRDefault="008C5A36" w:rsidP="008101E1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8C5A36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ljosa Vitasovic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,</w:t>
            </w:r>
            <w:r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  <w:r w:rsidRPr="008C5A36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Mauro Dujmovic</w:t>
            </w:r>
            <w:r w:rsidR="004457D5" w:rsidRPr="004457D5">
              <w:rPr>
                <w:rFonts w:ascii="Arial Black" w:hAnsi="Arial Black"/>
                <w:b/>
              </w:rPr>
              <w:t xml:space="preserve"> </w:t>
            </w:r>
            <w:r w:rsidR="004457D5" w:rsidRPr="004457D5">
              <w:rPr>
                <w:rFonts w:ascii="Arial Black" w:hAnsi="Arial Black"/>
              </w:rPr>
              <w:t xml:space="preserve">■ </w:t>
            </w:r>
            <w:r w:rsidRPr="008C5A36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EXPERIENCE ECONOMY AND TOURISM</w:t>
            </w:r>
          </w:p>
          <w:p w14:paraId="67ECFA7D" w14:textId="68996BBF" w:rsidR="004462D5" w:rsidRPr="00F67ABE" w:rsidRDefault="004462D5" w:rsidP="004D76D3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4462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tela Novak, Mladen Gregura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</w:t>
            </w:r>
            <w:r w:rsidRPr="004462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Damira 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</w:t>
            </w:r>
            <w:r w:rsidRPr="004462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ukec  </w:t>
            </w:r>
            <w:r w:rsidRPr="004462D5">
              <w:rPr>
                <w:rFonts w:ascii="Arial Black" w:hAnsi="Arial Black"/>
              </w:rPr>
              <w:t xml:space="preserve"> ■ </w:t>
            </w:r>
            <w:r w:rsidRPr="004462D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MOBBING AS A SOCIOLOGICAL AND COMMUNICATION PHENOMENON. NEED TO OPEN MOBBING VICTIMS CENTER</w:t>
            </w:r>
          </w:p>
          <w:p w14:paraId="60C776F2" w14:textId="402CE764" w:rsidR="00F67ABE" w:rsidRDefault="00F67ABE" w:rsidP="004D76D3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</w:rPr>
            </w:pPr>
            <w:r w:rsidRPr="00F67ABE">
              <w:rPr>
                <w:rFonts w:eastAsia="Calibri" w:cstheme="minorHAnsi"/>
                <w:b/>
                <w:bCs/>
              </w:rPr>
              <w:t>Bahha Meryeme, Nechad Abdelhamid</w:t>
            </w:r>
            <w:r w:rsidRPr="00F67ABE">
              <w:rPr>
                <w:rFonts w:eastAsia="Calibri" w:cstheme="minorHAnsi"/>
              </w:rPr>
              <w:t xml:space="preserve"> </w:t>
            </w:r>
            <w:r w:rsidRPr="00F67ABE">
              <w:rPr>
                <w:rFonts w:ascii="Arial" w:eastAsia="Calibri" w:hAnsi="Arial" w:cs="Arial"/>
              </w:rPr>
              <w:t>■</w:t>
            </w:r>
            <w:r w:rsidRPr="00F67ABE">
              <w:rPr>
                <w:rFonts w:eastAsia="Calibri" w:cstheme="minorHAnsi"/>
              </w:rPr>
              <w:t xml:space="preserve"> MOROCCAN-AFRICAN REVIEW: WHAT ARE THE RESULTS IN 2017-2019?</w:t>
            </w:r>
          </w:p>
          <w:p w14:paraId="15B5ADC3" w14:textId="50A756CA" w:rsidR="00845746" w:rsidRPr="00845746" w:rsidRDefault="00845746" w:rsidP="004D76D3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</w:rPr>
            </w:pPr>
            <w:r w:rsidRPr="00E54CB4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adik Maliki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E54CB4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Marya Khtira</w:t>
            </w:r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E54CB4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GENDER AND SCHOOL TEXTBOOKS: FIRST YEAR BACCALAUREATE</w:t>
            </w:r>
          </w:p>
          <w:p w14:paraId="69D812C1" w14:textId="77777777" w:rsidR="00845746" w:rsidRPr="00750A76" w:rsidRDefault="00845746" w:rsidP="00845746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FD21D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alibor Pudic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,</w:t>
            </w:r>
            <w:r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  <w:r w:rsidRPr="00FD21D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Igor Grozdanic, Zoran Dojcinovic</w:t>
            </w:r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FD21D2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HE ROLE OF TRANSPORT DECARBONIZATION IN THE CROATIAN ECONOMY AND TOURISM</w:t>
            </w:r>
          </w:p>
          <w:p w14:paraId="3EB96803" w14:textId="215463E3" w:rsidR="00845746" w:rsidRPr="00F67ABE" w:rsidRDefault="00845746" w:rsidP="00845746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</w:rPr>
            </w:pPr>
            <w:r w:rsidRPr="008101E1">
              <w:rPr>
                <w:b/>
              </w:rPr>
              <w:t>Anica Hunjet</w:t>
            </w:r>
            <w:r>
              <w:rPr>
                <w:b/>
              </w:rPr>
              <w:t>,</w:t>
            </w:r>
            <w:r>
              <w:t xml:space="preserve"> </w:t>
            </w:r>
            <w:r w:rsidRPr="008101E1">
              <w:rPr>
                <w:b/>
              </w:rPr>
              <w:t>Goran Kozina, Dijana Vukovic</w:t>
            </w:r>
            <w:r>
              <w:t xml:space="preserve"> </w:t>
            </w:r>
            <w:r w:rsidRPr="000333F0">
              <w:rPr>
                <w:rFonts w:ascii="Arial Black" w:hAnsi="Arial Black"/>
              </w:rPr>
              <w:t xml:space="preserve">■ </w:t>
            </w:r>
            <w:r w:rsidRPr="008101E1">
              <w:t>STAKEHOLDER DIALOGUE IN THE DEVELOPMENT OF SUSTAINABLE TOURIST DESTINATIONS</w:t>
            </w:r>
          </w:p>
          <w:p w14:paraId="7A7A14BC" w14:textId="2D2155A7" w:rsidR="00DF4046" w:rsidRPr="00976162" w:rsidRDefault="00DF4046" w:rsidP="00DF4046">
            <w:pPr>
              <w:ind w:left="360"/>
              <w:contextualSpacing/>
              <w:rPr>
                <w:rFonts w:eastAsia="Calibri" w:cstheme="minorHAnsi"/>
                <w:color w:val="FF0000"/>
              </w:rPr>
            </w:pPr>
          </w:p>
        </w:tc>
      </w:tr>
      <w:bookmarkEnd w:id="1"/>
      <w:tr w:rsidR="00F756A1" w:rsidRPr="00D17CCD" w14:paraId="143E333C" w14:textId="77777777" w:rsidTr="00570FF6">
        <w:tc>
          <w:tcPr>
            <w:tcW w:w="3508" w:type="dxa"/>
            <w:shd w:val="clear" w:color="auto" w:fill="595959" w:themeFill="text1" w:themeFillTint="A6"/>
          </w:tcPr>
          <w:p w14:paraId="4641BF01" w14:textId="63077FF4" w:rsidR="00F756A1" w:rsidRPr="00D17CCD" w:rsidRDefault="00BF760F" w:rsidP="00570FF6">
            <w:pPr>
              <w:rPr>
                <w:rFonts w:cstheme="minorHAnsi"/>
                <w:b/>
                <w:color w:val="FFFFFF" w:themeColor="background1"/>
                <w:lang w:val="hr-HR"/>
              </w:rPr>
            </w:pPr>
            <w:r>
              <w:rPr>
                <w:rFonts w:cstheme="minorHAnsi"/>
                <w:b/>
                <w:color w:val="FFFFFF" w:themeColor="background1"/>
                <w:lang w:val="hr-HR"/>
              </w:rPr>
              <w:t>18:</w:t>
            </w:r>
            <w:r w:rsidR="00345D94">
              <w:rPr>
                <w:rFonts w:cstheme="minorHAnsi"/>
                <w:b/>
                <w:color w:val="FFFFFF" w:themeColor="background1"/>
                <w:lang w:val="hr-HR"/>
              </w:rPr>
              <w:t>0</w:t>
            </w:r>
            <w:r w:rsidR="00F756A1" w:rsidRPr="00D17CCD">
              <w:rPr>
                <w:rFonts w:cstheme="minorHAnsi"/>
                <w:b/>
                <w:color w:val="FFFFFF" w:themeColor="background1"/>
                <w:lang w:val="hr-HR"/>
              </w:rPr>
              <w:t>0</w:t>
            </w:r>
          </w:p>
        </w:tc>
        <w:tc>
          <w:tcPr>
            <w:tcW w:w="7409" w:type="dxa"/>
            <w:shd w:val="clear" w:color="auto" w:fill="595959" w:themeFill="text1" w:themeFillTint="A6"/>
          </w:tcPr>
          <w:p w14:paraId="634975EF" w14:textId="40E151B0" w:rsidR="00F756A1" w:rsidRPr="00D17CCD" w:rsidRDefault="00F756A1" w:rsidP="008454F8">
            <w:pPr>
              <w:rPr>
                <w:rFonts w:cstheme="minorHAnsi"/>
                <w:b/>
                <w:i/>
                <w:color w:val="FFFFFF" w:themeColor="background1"/>
                <w:lang w:val="hr-HR"/>
              </w:rPr>
            </w:pPr>
            <w:r w:rsidRPr="00D17CCD">
              <w:rPr>
                <w:rFonts w:cstheme="minorHAnsi"/>
                <w:b/>
                <w:i/>
                <w:color w:val="FFFFFF" w:themeColor="background1"/>
                <w:lang w:val="hr-HR"/>
              </w:rPr>
              <w:t xml:space="preserve">Closing Ceremony </w:t>
            </w:r>
          </w:p>
        </w:tc>
      </w:tr>
      <w:tr w:rsidR="00BF760F" w14:paraId="659264E8" w14:textId="77777777" w:rsidTr="00680D38">
        <w:trPr>
          <w:trHeight w:val="350"/>
        </w:trPr>
        <w:tc>
          <w:tcPr>
            <w:tcW w:w="3508" w:type="dxa"/>
          </w:tcPr>
          <w:p w14:paraId="4ECE6C4C" w14:textId="0D635D45" w:rsidR="00BF760F" w:rsidRPr="00D17CCD" w:rsidRDefault="00BF760F" w:rsidP="00ED4C25">
            <w:pPr>
              <w:contextualSpacing/>
              <w:rPr>
                <w:rFonts w:cstheme="minorHAnsi"/>
                <w:b/>
                <w:lang w:val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</w:t>
            </w:r>
            <w:r w:rsidR="00345D94">
              <w:rPr>
                <w:rFonts w:eastAsia="Times New Roman" w:cstheme="minorHAnsi"/>
                <w:b/>
                <w:lang w:eastAsia="hr-HR"/>
              </w:rPr>
              <w:t>8</w:t>
            </w:r>
            <w:r>
              <w:rPr>
                <w:rFonts w:eastAsia="Times New Roman" w:cstheme="minorHAnsi"/>
                <w:b/>
                <w:lang w:eastAsia="hr-HR"/>
              </w:rPr>
              <w:t>:</w:t>
            </w:r>
            <w:r w:rsidR="00345D94">
              <w:rPr>
                <w:rFonts w:eastAsia="Times New Roman" w:cstheme="minorHAnsi"/>
                <w:b/>
                <w:lang w:eastAsia="hr-HR"/>
              </w:rPr>
              <w:t>3</w:t>
            </w:r>
            <w:r>
              <w:rPr>
                <w:rFonts w:eastAsia="Times New Roman" w:cstheme="minorHAnsi"/>
                <w:b/>
                <w:lang w:eastAsia="hr-HR"/>
              </w:rPr>
              <w:t xml:space="preserve">0 – </w:t>
            </w:r>
            <w:r w:rsidR="00345D94">
              <w:rPr>
                <w:rFonts w:eastAsia="Times New Roman" w:cstheme="minorHAnsi"/>
                <w:b/>
                <w:lang w:eastAsia="hr-HR"/>
              </w:rPr>
              <w:t>…</w:t>
            </w:r>
          </w:p>
        </w:tc>
        <w:tc>
          <w:tcPr>
            <w:tcW w:w="7409" w:type="dxa"/>
          </w:tcPr>
          <w:p w14:paraId="601D7806" w14:textId="77777777" w:rsidR="00BF760F" w:rsidRPr="00D17CCD" w:rsidRDefault="00BF760F" w:rsidP="00117453">
            <w:pPr>
              <w:contextualSpacing/>
              <w:jc w:val="both"/>
              <w:rPr>
                <w:rFonts w:cstheme="minorHAnsi"/>
                <w:b/>
                <w:lang w:val="hr-HR"/>
              </w:rPr>
            </w:pPr>
            <w:r>
              <w:rPr>
                <w:rFonts w:eastAsia="Times New Roman" w:cstheme="minorHAnsi"/>
                <w:b/>
                <w:i/>
                <w:iCs/>
                <w:lang w:eastAsia="hr-HR"/>
              </w:rPr>
              <w:t>Conference Dinner</w:t>
            </w:r>
          </w:p>
        </w:tc>
      </w:tr>
      <w:tr w:rsidR="008454F8" w14:paraId="536E9955" w14:textId="77777777" w:rsidTr="00DB2251">
        <w:tc>
          <w:tcPr>
            <w:tcW w:w="10917" w:type="dxa"/>
            <w:gridSpan w:val="2"/>
          </w:tcPr>
          <w:p w14:paraId="3A5B162D" w14:textId="48345C81" w:rsidR="008454F8" w:rsidRDefault="008454F8" w:rsidP="00A0657E">
            <w:pPr>
              <w:rPr>
                <w:lang w:val="hr-HR"/>
              </w:rPr>
            </w:pPr>
            <w:r>
              <w:rPr>
                <w:rFonts w:cs="Courier New"/>
                <w:b/>
                <w:i/>
              </w:rPr>
              <w:t>Second</w:t>
            </w:r>
            <w:r w:rsidRPr="006C0042">
              <w:rPr>
                <w:rFonts w:cs="Courier New"/>
                <w:b/>
                <w:i/>
              </w:rPr>
              <w:t xml:space="preserve"> day,</w:t>
            </w:r>
            <w:r>
              <w:rPr>
                <w:rFonts w:cs="Courier New"/>
                <w:b/>
                <w:i/>
              </w:rPr>
              <w:t xml:space="preserve"> </w:t>
            </w:r>
            <w:r w:rsidR="00117453" w:rsidRPr="00117453">
              <w:rPr>
                <w:rFonts w:cs="Courier New"/>
                <w:b/>
                <w:i/>
              </w:rPr>
              <w:t>October</w:t>
            </w:r>
            <w:r w:rsidR="00117453">
              <w:rPr>
                <w:rFonts w:cs="Courier New"/>
                <w:b/>
                <w:i/>
              </w:rPr>
              <w:t xml:space="preserve"> </w:t>
            </w:r>
            <w:r w:rsidR="0043301F">
              <w:rPr>
                <w:rFonts w:cs="Courier New"/>
                <w:b/>
                <w:i/>
              </w:rPr>
              <w:t>2</w:t>
            </w:r>
            <w:r w:rsidR="00117453">
              <w:rPr>
                <w:rFonts w:cs="Courier New"/>
                <w:b/>
                <w:i/>
              </w:rPr>
              <w:t>5</w:t>
            </w:r>
            <w:r w:rsidR="0043301F" w:rsidRPr="0043301F">
              <w:rPr>
                <w:rFonts w:cs="Courier New"/>
                <w:b/>
                <w:i/>
              </w:rPr>
              <w:t>th 2019</w:t>
            </w:r>
            <w:r w:rsidR="00117453">
              <w:rPr>
                <w:rFonts w:cs="Courier New"/>
                <w:b/>
                <w:i/>
              </w:rPr>
              <w:t xml:space="preserve">       </w:t>
            </w:r>
          </w:p>
        </w:tc>
      </w:tr>
      <w:tr w:rsidR="00DE574D" w14:paraId="34BCFEAD" w14:textId="77777777" w:rsidTr="00081D71">
        <w:tc>
          <w:tcPr>
            <w:tcW w:w="3508" w:type="dxa"/>
            <w:shd w:val="clear" w:color="auto" w:fill="0070C0"/>
          </w:tcPr>
          <w:p w14:paraId="257CE311" w14:textId="7E770A40" w:rsidR="00DE574D" w:rsidRPr="00D17CCD" w:rsidRDefault="00DE574D" w:rsidP="00081D71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9:00</w:t>
            </w:r>
            <w:r w:rsidRPr="00D17CCD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 – </w:t>
            </w: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1:0</w:t>
            </w:r>
            <w:r w:rsidRPr="00D17CCD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431FC45D" w14:textId="6A233303" w:rsidR="00DE574D" w:rsidRPr="00D17CCD" w:rsidRDefault="00DE574D" w:rsidP="00081D71">
            <w:pPr>
              <w:rPr>
                <w:rFonts w:cstheme="minorHAnsi"/>
                <w:lang w:val="hr-HR"/>
              </w:rPr>
            </w:pPr>
            <w:r w:rsidRPr="00D17C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Session </w:t>
            </w: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IV</w:t>
            </w:r>
            <w:r w:rsidRPr="00D17C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.</w:t>
            </w: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 (</w:t>
            </w:r>
            <w:r w:rsidR="002F64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UNIN2-102</w:t>
            </w: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)</w:t>
            </w:r>
          </w:p>
        </w:tc>
      </w:tr>
      <w:tr w:rsidR="00DE574D" w14:paraId="5B9D07CA" w14:textId="77777777" w:rsidTr="00233AC3">
        <w:trPr>
          <w:trHeight w:val="834"/>
        </w:trPr>
        <w:tc>
          <w:tcPr>
            <w:tcW w:w="10917" w:type="dxa"/>
            <w:gridSpan w:val="2"/>
            <w:shd w:val="clear" w:color="auto" w:fill="D9E2F3" w:themeFill="accent1" w:themeFillTint="33"/>
          </w:tcPr>
          <w:p w14:paraId="4E571154" w14:textId="77777777" w:rsidR="00DE574D" w:rsidRPr="00DE574D" w:rsidRDefault="00DE574D" w:rsidP="00DE574D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2B6423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ristina Marsic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2B6423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nica Hunjet, Tena Sumski</w:t>
            </w:r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2B6423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MEASURING THE IMPACT OF SELF-EMPLOYMENT SUBSIDIES ON UNEMPLOYMENT IN CROATA</w:t>
            </w:r>
          </w:p>
          <w:p w14:paraId="3D914833" w14:textId="098BA206" w:rsidR="00750A76" w:rsidRPr="00750A76" w:rsidRDefault="00750A76" w:rsidP="00DE574D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EB5BBC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al Zoltan Bite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EB5BBC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zombathelyi Marta, Zoltan Baracskai</w:t>
            </w:r>
            <w:r w:rsidRPr="003D1278">
              <w:rPr>
                <w:rFonts w:ascii="Arial Black" w:hAnsi="Arial Black"/>
              </w:rPr>
              <w:t xml:space="preserve"> ■ </w:t>
            </w:r>
            <w:r w:rsidRPr="00EB5BBC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HE CONCEPT OF TRUST WHEN INTEGRATING LABOR MIGRANTS INTO SMALL FAMILY BUSINESSES</w:t>
            </w:r>
          </w:p>
          <w:p w14:paraId="7D408F7D" w14:textId="303A09A8" w:rsidR="00DE574D" w:rsidRDefault="00DE574D" w:rsidP="00DE574D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FD21D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nica Hunjet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,</w:t>
            </w:r>
            <w:r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  <w:r w:rsidRPr="00FD21D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ndreja Borscak, Lea Kustelega</w:t>
            </w:r>
            <w:r w:rsidRPr="004457D5">
              <w:rPr>
                <w:rFonts w:ascii="Arial Black" w:hAnsi="Arial Black"/>
              </w:rPr>
              <w:t xml:space="preserve"> ■ </w:t>
            </w:r>
            <w:r w:rsidRPr="00FD21D2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IMPLEMENTATION OF BUSINESS PROCESS REENGINEERING METHODS TO ENTERPRISES - OMICRON D.O.O. AND KUŠTELEGA D.O.O.</w:t>
            </w:r>
          </w:p>
          <w:p w14:paraId="05FC6CC4" w14:textId="77777777" w:rsidR="00DE574D" w:rsidRPr="00DE574D" w:rsidRDefault="00DE574D" w:rsidP="00DE574D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F31161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Ivana Martincevic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,</w:t>
            </w:r>
            <w:r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  <w:r w:rsidRPr="00F31161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Goran Kozina, Mario Matic</w:t>
            </w:r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F31161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HE LEGAL ENVIRONMENT OF BUSINESS WITH RESPECT TO CHANGES IN INCOME TAX</w:t>
            </w:r>
          </w:p>
          <w:p w14:paraId="0EAD6B4A" w14:textId="77777777" w:rsidR="00DE574D" w:rsidRPr="00DE574D" w:rsidRDefault="00DE574D" w:rsidP="00DE574D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2403AA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nte Roncevic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2403AA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Tina Lukcic, Paula Spoljaric</w:t>
            </w:r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2403AA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IMPACT OF TRADITIONAL AND DIGITAL MARKETING ON CONSUMER PERCEPTION</w:t>
            </w:r>
          </w:p>
          <w:p w14:paraId="03932F35" w14:textId="77777777" w:rsidR="00DE574D" w:rsidRDefault="00DE574D" w:rsidP="00DE574D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5950B4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resimir Buntak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5950B4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Maja Mutavdzija, Ivana Martincevic</w:t>
            </w:r>
            <w:r w:rsidRPr="004457D5">
              <w:rPr>
                <w:rFonts w:ascii="Arial Black" w:hAnsi="Arial Black"/>
              </w:rPr>
              <w:t xml:space="preserve"> ■ </w:t>
            </w:r>
            <w:r w:rsidRPr="005950B4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INFLUENCE OF SMART CITY COMPONENTS ON COMPETITIVENESS OF TOURISM DESTINATION</w:t>
            </w:r>
            <w:r w:rsidRPr="004457D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</w:p>
          <w:p w14:paraId="32ABC1C3" w14:textId="77777777" w:rsidR="00DE574D" w:rsidRPr="00DE574D" w:rsidRDefault="00DE574D" w:rsidP="00DE574D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7E19A0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resimir Buntak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7E19A0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Matija Kovacic, Vesna Sesar</w:t>
            </w:r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7E19A0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HE IMPORTANCE OF IDENTIFYING OPPORTUNITIES AND RISK IN ENSHURING BUSINESS CONTINUITY</w:t>
            </w:r>
          </w:p>
          <w:p w14:paraId="6E6DF209" w14:textId="77777777" w:rsidR="00DE574D" w:rsidRPr="00DE574D" w:rsidRDefault="00DE574D" w:rsidP="00DE574D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F317DA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amira Dukec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F317DA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amira Kecek</w:t>
            </w:r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F317DA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APPLYING GAME THEORY TO THE EXAMPLE OF AXELROD’S TOURNAMENT</w:t>
            </w:r>
          </w:p>
          <w:p w14:paraId="34E846E5" w14:textId="77777777" w:rsidR="00DE574D" w:rsidRPr="00DE574D" w:rsidRDefault="00DE574D" w:rsidP="00DE574D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FD54C4">
              <w:rPr>
                <w:b/>
              </w:rPr>
              <w:t>Karmen Buljat</w:t>
            </w:r>
            <w:r>
              <w:rPr>
                <w:b/>
              </w:rPr>
              <w:t xml:space="preserve">, </w:t>
            </w:r>
            <w:r w:rsidRPr="00FD54C4">
              <w:rPr>
                <w:b/>
              </w:rPr>
              <w:t>Jadranka Ivankovic</w:t>
            </w:r>
            <w:r>
              <w:t xml:space="preserve"> </w:t>
            </w:r>
            <w:r w:rsidRPr="000333F0">
              <w:rPr>
                <w:rFonts w:ascii="Arial Black" w:hAnsi="Arial Black"/>
              </w:rPr>
              <w:t xml:space="preserve">■ </w:t>
            </w:r>
            <w:r w:rsidRPr="00FD54C4">
              <w:t>EFFECTIVENESS OF MANAGERIAL COMMUNICATION - EMPLOYEES' POINT OF VIEW</w:t>
            </w:r>
          </w:p>
          <w:p w14:paraId="22C2258D" w14:textId="7DF1C408" w:rsidR="00DE574D" w:rsidRPr="00626C22" w:rsidRDefault="00DE574D" w:rsidP="00DE574D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B20D69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Josko Lozic</w:t>
            </w:r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B20D69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DIGITALIZATION CREATES A NEW PARADIGM OF THE GLOBAL MUSIC INDUSTRY: THE TRADITIONAL MUSIC INDUSTRY IS UNDER PRESSURE OF THE STREAMING PLATFORMS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</w:p>
          <w:p w14:paraId="3EFA6C47" w14:textId="7A5C730E" w:rsidR="00626C22" w:rsidRPr="00233AC3" w:rsidRDefault="00626C22" w:rsidP="00DE574D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626C22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razenka Andrasek, Damir Vusic, Marin Milkovi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c</w:t>
            </w:r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626C22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ECONOMIC TRENDS AND BUSINESS DEVELOPMENT OF THE CROATIAN PRINTING INDUSTRY</w:t>
            </w:r>
          </w:p>
          <w:p w14:paraId="47B6D26D" w14:textId="550F2A03" w:rsidR="00233AC3" w:rsidRPr="00233AC3" w:rsidRDefault="00233AC3" w:rsidP="00DE574D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233AC3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Marina Biti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233AC3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Iva Rosand Zigo</w:t>
            </w:r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233AC3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ON MATTERS OF ECONOMIC AND POLITICAL INEQUALITY IN THE CONTEXT OF DIGITAL POLICIES: THE ROLE OF JOURNALISM</w:t>
            </w:r>
          </w:p>
          <w:p w14:paraId="499B085F" w14:textId="3391126F" w:rsidR="00DE574D" w:rsidRPr="00233AC3" w:rsidRDefault="00233AC3" w:rsidP="00233AC3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3F6597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lastRenderedPageBreak/>
              <w:t>Lucija Leljak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r w:rsidRPr="003F6597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amir Dobrinic</w:t>
            </w:r>
            <w:r w:rsidRPr="003D1278">
              <w:rPr>
                <w:rFonts w:ascii="Arial Black" w:hAnsi="Arial Black"/>
              </w:rPr>
              <w:t xml:space="preserve"> ■ </w:t>
            </w:r>
            <w:r w:rsidRPr="003F6597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RESEARCH OF IMPACT FACTORS ON BEHAVIOR OF MILLENNIALS IN ONLINE BUYING</w:t>
            </w:r>
          </w:p>
        </w:tc>
      </w:tr>
      <w:tr w:rsidR="00DE574D" w14:paraId="7BF30EED" w14:textId="77777777" w:rsidTr="00233AC3">
        <w:trPr>
          <w:trHeight w:val="50"/>
        </w:trPr>
        <w:tc>
          <w:tcPr>
            <w:tcW w:w="3508" w:type="dxa"/>
            <w:shd w:val="clear" w:color="auto" w:fill="0070C0"/>
          </w:tcPr>
          <w:p w14:paraId="15E7842F" w14:textId="40E352C1" w:rsidR="00DE574D" w:rsidRPr="00D17CCD" w:rsidRDefault="00DE574D" w:rsidP="00081D71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lastRenderedPageBreak/>
              <w:t>11:0</w:t>
            </w:r>
            <w:r w:rsidRPr="00D17CCD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0 – </w:t>
            </w:r>
            <w:r w:rsidR="00BF57C1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…</w:t>
            </w:r>
          </w:p>
        </w:tc>
        <w:tc>
          <w:tcPr>
            <w:tcW w:w="7409" w:type="dxa"/>
            <w:shd w:val="clear" w:color="auto" w:fill="0070C0"/>
          </w:tcPr>
          <w:p w14:paraId="6DC6BAA4" w14:textId="162E6606" w:rsidR="00DE574D" w:rsidRPr="00D17CCD" w:rsidRDefault="00DE574D" w:rsidP="00081D71">
            <w:pPr>
              <w:rPr>
                <w:rFonts w:cstheme="minorHAnsi"/>
                <w:lang w:val="hr-HR"/>
              </w:rPr>
            </w:pPr>
            <w:r w:rsidRPr="00DE574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Individual Program of Delegates</w:t>
            </w:r>
          </w:p>
        </w:tc>
      </w:tr>
    </w:tbl>
    <w:p w14:paraId="1F402125" w14:textId="36154A2B" w:rsidR="00C85D99" w:rsidRPr="004277C8" w:rsidRDefault="00681E33" w:rsidP="00681E33">
      <w:pPr>
        <w:rPr>
          <w:b/>
          <w:color w:val="000000" w:themeColor="text1"/>
          <w:lang w:val="hr-HR"/>
        </w:rPr>
      </w:pPr>
      <w:r w:rsidRPr="004277C8">
        <w:rPr>
          <w:b/>
          <w:color w:val="000000" w:themeColor="text1"/>
          <w:lang w:val="hr-HR"/>
        </w:rPr>
        <w:t>12:00-14,00 -</w:t>
      </w:r>
      <w:r w:rsidR="004277C8">
        <w:rPr>
          <w:b/>
          <w:color w:val="000000" w:themeColor="text1"/>
          <w:lang w:val="hr-HR"/>
        </w:rPr>
        <w:t xml:space="preserve"> </w:t>
      </w:r>
      <w:r w:rsidRPr="004277C8">
        <w:rPr>
          <w:b/>
          <w:color w:val="000000" w:themeColor="text1"/>
          <w:lang w:val="hr-HR"/>
        </w:rPr>
        <w:t xml:space="preserve">City Sightseeing </w:t>
      </w:r>
    </w:p>
    <w:sectPr w:rsidR="00C85D99" w:rsidRPr="004277C8" w:rsidSect="002F26BF">
      <w:pgSz w:w="11900" w:h="16840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2AE760" w14:textId="77777777" w:rsidR="00B4204D" w:rsidRDefault="00B4204D" w:rsidP="00750A76">
      <w:r>
        <w:separator/>
      </w:r>
    </w:p>
  </w:endnote>
  <w:endnote w:type="continuationSeparator" w:id="0">
    <w:p w14:paraId="1F526A22" w14:textId="77777777" w:rsidR="00B4204D" w:rsidRDefault="00B4204D" w:rsidP="00750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458203" w14:textId="77777777" w:rsidR="00B4204D" w:rsidRDefault="00B4204D" w:rsidP="00750A76">
      <w:r>
        <w:separator/>
      </w:r>
    </w:p>
  </w:footnote>
  <w:footnote w:type="continuationSeparator" w:id="0">
    <w:p w14:paraId="045B8451" w14:textId="77777777" w:rsidR="00B4204D" w:rsidRDefault="00B4204D" w:rsidP="00750A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C36DD"/>
    <w:multiLevelType w:val="hybridMultilevel"/>
    <w:tmpl w:val="1294030C"/>
    <w:lvl w:ilvl="0" w:tplc="35D48028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E700DD0"/>
    <w:multiLevelType w:val="hybridMultilevel"/>
    <w:tmpl w:val="7520B63E"/>
    <w:lvl w:ilvl="0" w:tplc="12EE724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3MDe3MDcztjRW0lEKTi0uzszPAykwqQUA03YRDywAAAA="/>
  </w:docVars>
  <w:rsids>
    <w:rsidRoot w:val="002F26BF"/>
    <w:rsid w:val="0000303F"/>
    <w:rsid w:val="000316BC"/>
    <w:rsid w:val="000333F0"/>
    <w:rsid w:val="00067ED4"/>
    <w:rsid w:val="00083377"/>
    <w:rsid w:val="00086242"/>
    <w:rsid w:val="000A3AD2"/>
    <w:rsid w:val="000A4D56"/>
    <w:rsid w:val="000B03C8"/>
    <w:rsid w:val="000B3655"/>
    <w:rsid w:val="000C59BA"/>
    <w:rsid w:val="000D5384"/>
    <w:rsid w:val="000E1070"/>
    <w:rsid w:val="000F3F91"/>
    <w:rsid w:val="001157FD"/>
    <w:rsid w:val="00117453"/>
    <w:rsid w:val="001476FD"/>
    <w:rsid w:val="00163546"/>
    <w:rsid w:val="00165806"/>
    <w:rsid w:val="00166099"/>
    <w:rsid w:val="0018236E"/>
    <w:rsid w:val="00187223"/>
    <w:rsid w:val="0019197C"/>
    <w:rsid w:val="001A58C0"/>
    <w:rsid w:val="001C67CE"/>
    <w:rsid w:val="001F5FA9"/>
    <w:rsid w:val="00215893"/>
    <w:rsid w:val="00233AC3"/>
    <w:rsid w:val="002403AA"/>
    <w:rsid w:val="002642F9"/>
    <w:rsid w:val="00295DEE"/>
    <w:rsid w:val="002A15BA"/>
    <w:rsid w:val="002B2D78"/>
    <w:rsid w:val="002B3495"/>
    <w:rsid w:val="002B6423"/>
    <w:rsid w:val="002C041A"/>
    <w:rsid w:val="002F26BF"/>
    <w:rsid w:val="002F2727"/>
    <w:rsid w:val="002F64CD"/>
    <w:rsid w:val="002F692B"/>
    <w:rsid w:val="002F7F35"/>
    <w:rsid w:val="00301E58"/>
    <w:rsid w:val="00332D0C"/>
    <w:rsid w:val="00345924"/>
    <w:rsid w:val="00345D94"/>
    <w:rsid w:val="00346BFD"/>
    <w:rsid w:val="00356137"/>
    <w:rsid w:val="0036233A"/>
    <w:rsid w:val="003802E8"/>
    <w:rsid w:val="0038377D"/>
    <w:rsid w:val="00384BEC"/>
    <w:rsid w:val="003948D7"/>
    <w:rsid w:val="00396C27"/>
    <w:rsid w:val="003A62FD"/>
    <w:rsid w:val="003D1278"/>
    <w:rsid w:val="003E288F"/>
    <w:rsid w:val="003F6597"/>
    <w:rsid w:val="003F76D7"/>
    <w:rsid w:val="00415B80"/>
    <w:rsid w:val="0042043A"/>
    <w:rsid w:val="004277C8"/>
    <w:rsid w:val="0043301F"/>
    <w:rsid w:val="0043474C"/>
    <w:rsid w:val="0044050E"/>
    <w:rsid w:val="004457D5"/>
    <w:rsid w:val="004462D5"/>
    <w:rsid w:val="0044706C"/>
    <w:rsid w:val="00472B5F"/>
    <w:rsid w:val="004D0B6B"/>
    <w:rsid w:val="004F72CE"/>
    <w:rsid w:val="00512F2C"/>
    <w:rsid w:val="005358C7"/>
    <w:rsid w:val="00550242"/>
    <w:rsid w:val="0055621C"/>
    <w:rsid w:val="00556EC8"/>
    <w:rsid w:val="005950B4"/>
    <w:rsid w:val="00596DB1"/>
    <w:rsid w:val="005D352B"/>
    <w:rsid w:val="005D4292"/>
    <w:rsid w:val="005D4432"/>
    <w:rsid w:val="005F3A87"/>
    <w:rsid w:val="00617400"/>
    <w:rsid w:val="00626C22"/>
    <w:rsid w:val="00680D38"/>
    <w:rsid w:val="00681E33"/>
    <w:rsid w:val="00682EF9"/>
    <w:rsid w:val="00686115"/>
    <w:rsid w:val="006A3901"/>
    <w:rsid w:val="006B5823"/>
    <w:rsid w:val="006D134B"/>
    <w:rsid w:val="006F212C"/>
    <w:rsid w:val="006F595C"/>
    <w:rsid w:val="007025A3"/>
    <w:rsid w:val="0071462D"/>
    <w:rsid w:val="00716081"/>
    <w:rsid w:val="00727123"/>
    <w:rsid w:val="007346DB"/>
    <w:rsid w:val="00750A76"/>
    <w:rsid w:val="0076145B"/>
    <w:rsid w:val="007B29A3"/>
    <w:rsid w:val="007B2E48"/>
    <w:rsid w:val="007C5F68"/>
    <w:rsid w:val="007C7369"/>
    <w:rsid w:val="007D57F8"/>
    <w:rsid w:val="007E19A0"/>
    <w:rsid w:val="007E4555"/>
    <w:rsid w:val="007F124D"/>
    <w:rsid w:val="007F2020"/>
    <w:rsid w:val="008101E1"/>
    <w:rsid w:val="008122A8"/>
    <w:rsid w:val="00822745"/>
    <w:rsid w:val="00826BCB"/>
    <w:rsid w:val="00833A73"/>
    <w:rsid w:val="00836365"/>
    <w:rsid w:val="008454F8"/>
    <w:rsid w:val="00845746"/>
    <w:rsid w:val="008C42F5"/>
    <w:rsid w:val="008C5A36"/>
    <w:rsid w:val="008C6BE8"/>
    <w:rsid w:val="008D53C0"/>
    <w:rsid w:val="008E34B2"/>
    <w:rsid w:val="008E685C"/>
    <w:rsid w:val="008F1F6A"/>
    <w:rsid w:val="00905042"/>
    <w:rsid w:val="00911506"/>
    <w:rsid w:val="009312A2"/>
    <w:rsid w:val="00974FE6"/>
    <w:rsid w:val="00976162"/>
    <w:rsid w:val="009846B8"/>
    <w:rsid w:val="009B5943"/>
    <w:rsid w:val="009C46E0"/>
    <w:rsid w:val="009D4A66"/>
    <w:rsid w:val="009D5EB2"/>
    <w:rsid w:val="009F567A"/>
    <w:rsid w:val="00A0657E"/>
    <w:rsid w:val="00A26DD2"/>
    <w:rsid w:val="00A825B2"/>
    <w:rsid w:val="00A86D8E"/>
    <w:rsid w:val="00A933CD"/>
    <w:rsid w:val="00AB58C0"/>
    <w:rsid w:val="00AF35EF"/>
    <w:rsid w:val="00B20D69"/>
    <w:rsid w:val="00B4204D"/>
    <w:rsid w:val="00B6741C"/>
    <w:rsid w:val="00B808CA"/>
    <w:rsid w:val="00BB5AE4"/>
    <w:rsid w:val="00BF57C1"/>
    <w:rsid w:val="00BF760F"/>
    <w:rsid w:val="00C13243"/>
    <w:rsid w:val="00C2793D"/>
    <w:rsid w:val="00C356B5"/>
    <w:rsid w:val="00C473B3"/>
    <w:rsid w:val="00C65132"/>
    <w:rsid w:val="00C85D99"/>
    <w:rsid w:val="00C95EE0"/>
    <w:rsid w:val="00CB236B"/>
    <w:rsid w:val="00CC7D4C"/>
    <w:rsid w:val="00CE479F"/>
    <w:rsid w:val="00CF2CF9"/>
    <w:rsid w:val="00D0067E"/>
    <w:rsid w:val="00D11635"/>
    <w:rsid w:val="00D17CCD"/>
    <w:rsid w:val="00D2255E"/>
    <w:rsid w:val="00D41CCA"/>
    <w:rsid w:val="00D53F45"/>
    <w:rsid w:val="00D850A7"/>
    <w:rsid w:val="00D96D1F"/>
    <w:rsid w:val="00DA59E6"/>
    <w:rsid w:val="00DA5DA9"/>
    <w:rsid w:val="00DB0D30"/>
    <w:rsid w:val="00DE44AC"/>
    <w:rsid w:val="00DE574D"/>
    <w:rsid w:val="00DF2235"/>
    <w:rsid w:val="00DF4046"/>
    <w:rsid w:val="00E063F3"/>
    <w:rsid w:val="00E26650"/>
    <w:rsid w:val="00E30B90"/>
    <w:rsid w:val="00E37706"/>
    <w:rsid w:val="00E44E8C"/>
    <w:rsid w:val="00E45D0F"/>
    <w:rsid w:val="00E54CB4"/>
    <w:rsid w:val="00E67E9B"/>
    <w:rsid w:val="00E72D61"/>
    <w:rsid w:val="00E804F6"/>
    <w:rsid w:val="00EA471F"/>
    <w:rsid w:val="00EA7167"/>
    <w:rsid w:val="00EB3C59"/>
    <w:rsid w:val="00EB5BBC"/>
    <w:rsid w:val="00EE393B"/>
    <w:rsid w:val="00EF13F3"/>
    <w:rsid w:val="00EF5347"/>
    <w:rsid w:val="00F00230"/>
    <w:rsid w:val="00F11931"/>
    <w:rsid w:val="00F1790D"/>
    <w:rsid w:val="00F247FE"/>
    <w:rsid w:val="00F31161"/>
    <w:rsid w:val="00F317DA"/>
    <w:rsid w:val="00F31B99"/>
    <w:rsid w:val="00F3328B"/>
    <w:rsid w:val="00F43D10"/>
    <w:rsid w:val="00F45DEE"/>
    <w:rsid w:val="00F511B8"/>
    <w:rsid w:val="00F63E3E"/>
    <w:rsid w:val="00F67ABE"/>
    <w:rsid w:val="00F756A1"/>
    <w:rsid w:val="00F831A3"/>
    <w:rsid w:val="00FA04B7"/>
    <w:rsid w:val="00FB4016"/>
    <w:rsid w:val="00FC782E"/>
    <w:rsid w:val="00FD21D2"/>
    <w:rsid w:val="00FD41C5"/>
    <w:rsid w:val="00FD54C4"/>
    <w:rsid w:val="00FD6D6D"/>
    <w:rsid w:val="00FE4376"/>
    <w:rsid w:val="00FF0834"/>
    <w:rsid w:val="00FF6248"/>
    <w:rsid w:val="00FF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8D921"/>
  <w15:docId w15:val="{CE99E2EC-DFB9-42D9-8DC4-7FE97742F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41C5"/>
  </w:style>
  <w:style w:type="paragraph" w:styleId="Naslov4">
    <w:name w:val="heading 4"/>
    <w:basedOn w:val="Normal"/>
    <w:link w:val="Naslov4Char"/>
    <w:uiPriority w:val="9"/>
    <w:qFormat/>
    <w:rsid w:val="00D53F45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val="hr-HR"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2F26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4Char">
    <w:name w:val="Naslov 4 Char"/>
    <w:basedOn w:val="Zadanifontodlomka"/>
    <w:link w:val="Naslov4"/>
    <w:uiPriority w:val="9"/>
    <w:rsid w:val="00D53F45"/>
    <w:rPr>
      <w:rFonts w:ascii="Times New Roman" w:eastAsia="Times New Roman" w:hAnsi="Times New Roman" w:cs="Times New Roman"/>
      <w:b/>
      <w:bCs/>
      <w:lang w:val="hr-HR" w:eastAsia="hr-HR"/>
    </w:rPr>
  </w:style>
  <w:style w:type="paragraph" w:styleId="Odlomakpopisa">
    <w:name w:val="List Paragraph"/>
    <w:basedOn w:val="Normal"/>
    <w:uiPriority w:val="34"/>
    <w:qFormat/>
    <w:rsid w:val="0036233A"/>
    <w:pPr>
      <w:ind w:left="720"/>
      <w:contextualSpacing/>
    </w:pPr>
  </w:style>
  <w:style w:type="character" w:styleId="Hiperveza">
    <w:name w:val="Hyperlink"/>
    <w:basedOn w:val="Zadanifontodlomka"/>
    <w:uiPriority w:val="99"/>
    <w:semiHidden/>
    <w:unhideWhenUsed/>
    <w:rsid w:val="0036233A"/>
    <w:rPr>
      <w:color w:val="0000FF"/>
      <w:u w:val="single"/>
    </w:rPr>
  </w:style>
  <w:style w:type="character" w:customStyle="1" w:styleId="adr">
    <w:name w:val="adr"/>
    <w:basedOn w:val="Zadanifontodlomka"/>
    <w:rsid w:val="001A58C0"/>
  </w:style>
  <w:style w:type="character" w:styleId="Naglaeno">
    <w:name w:val="Strong"/>
    <w:basedOn w:val="Zadanifontodlomka"/>
    <w:uiPriority w:val="22"/>
    <w:qFormat/>
    <w:rsid w:val="003D1278"/>
    <w:rPr>
      <w:b/>
      <w:bCs/>
    </w:rPr>
  </w:style>
  <w:style w:type="paragraph" w:styleId="Zaglavlje">
    <w:name w:val="header"/>
    <w:basedOn w:val="Normal"/>
    <w:link w:val="ZaglavljeChar"/>
    <w:uiPriority w:val="99"/>
    <w:unhideWhenUsed/>
    <w:rsid w:val="00750A76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750A76"/>
  </w:style>
  <w:style w:type="paragraph" w:styleId="Podnoje">
    <w:name w:val="footer"/>
    <w:basedOn w:val="Normal"/>
    <w:link w:val="PodnojeChar"/>
    <w:uiPriority w:val="99"/>
    <w:unhideWhenUsed/>
    <w:rsid w:val="00750A76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750A76"/>
  </w:style>
  <w:style w:type="paragraph" w:styleId="Tekstbalonia">
    <w:name w:val="Balloon Text"/>
    <w:basedOn w:val="Normal"/>
    <w:link w:val="TekstbaloniaChar"/>
    <w:uiPriority w:val="99"/>
    <w:semiHidden/>
    <w:unhideWhenUsed/>
    <w:rsid w:val="007F124D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F12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9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98</Words>
  <Characters>6835</Characters>
  <Application>Microsoft Office Word</Application>
  <DocSecurity>0</DocSecurity>
  <Lines>56</Lines>
  <Paragraphs>16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8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agoj Cingula</dc:creator>
  <cp:lastModifiedBy>Mario Vražić</cp:lastModifiedBy>
  <cp:revision>3</cp:revision>
  <cp:lastPrinted>2019-10-21T09:35:00Z</cp:lastPrinted>
  <dcterms:created xsi:type="dcterms:W3CDTF">2019-10-23T17:53:00Z</dcterms:created>
  <dcterms:modified xsi:type="dcterms:W3CDTF">2019-10-23T17:55:00Z</dcterms:modified>
</cp:coreProperties>
</file>